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E970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t xml:space="preserve">الجدول رقم (1/أ) </w:t>
      </w:r>
    </w:p>
    <w:p w14:paraId="463237C8" w14:textId="11A65E43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>
        <w:rPr>
          <w:rFonts w:cs="AF_Taif Normal" w:hint="cs"/>
          <w:sz w:val="32"/>
          <w:szCs w:val="32"/>
          <w:rtl/>
        </w:rPr>
        <w:t>(</w:t>
      </w:r>
      <w:r w:rsidRPr="00E103F9">
        <w:rPr>
          <w:rFonts w:cs="AF_Taif Normal"/>
          <w:sz w:val="32"/>
          <w:szCs w:val="32"/>
          <w:rtl/>
        </w:rPr>
        <w:t xml:space="preserve">احتساب نقاط المراتب العلمية في التخصصات العلمية او </w:t>
      </w:r>
      <w:r w:rsidRPr="00E103F9">
        <w:rPr>
          <w:rFonts w:cs="AF_Taif Normal" w:hint="cs"/>
          <w:sz w:val="32"/>
          <w:szCs w:val="32"/>
          <w:rtl/>
        </w:rPr>
        <w:t>الإنسانية)</w:t>
      </w:r>
      <w:r w:rsidRPr="00E103F9">
        <w:rPr>
          <w:rFonts w:cs="AF_Taif Normal"/>
          <w:sz w:val="32"/>
          <w:szCs w:val="32"/>
          <w:rtl/>
        </w:rPr>
        <w:t xml:space="preserve"> </w:t>
      </w:r>
    </w:p>
    <w:p w14:paraId="1BF012E9" w14:textId="4BB73521" w:rsidR="00DD476F" w:rsidRDefault="00DD476F" w:rsidP="00DD476F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  <w:r w:rsidRPr="00DD476F">
        <w:rPr>
          <w:rFonts w:cs="AF_Taif Normal"/>
          <w:color w:val="FF0000"/>
          <w:sz w:val="42"/>
          <w:szCs w:val="42"/>
          <w:rtl/>
        </w:rPr>
        <w:t xml:space="preserve">الترقية الى مرتبة استاذ 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4"/>
        <w:gridCol w:w="1322"/>
        <w:gridCol w:w="1525"/>
        <w:gridCol w:w="1889"/>
        <w:gridCol w:w="1612"/>
        <w:gridCol w:w="1170"/>
        <w:gridCol w:w="1968"/>
      </w:tblGrid>
      <w:tr w:rsidR="00541D6E" w:rsidRPr="009415BD" w14:paraId="1F74A57A" w14:textId="77777777" w:rsidTr="008076B3">
        <w:trPr>
          <w:jc w:val="center"/>
        </w:trPr>
        <w:tc>
          <w:tcPr>
            <w:tcW w:w="2626" w:type="dxa"/>
            <w:gridSpan w:val="2"/>
            <w:shd w:val="clear" w:color="auto" w:fill="auto"/>
            <w:vAlign w:val="center"/>
          </w:tcPr>
          <w:p w14:paraId="53B5B938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 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4" w:type="dxa"/>
            <w:gridSpan w:val="2"/>
            <w:shd w:val="clear" w:color="auto" w:fill="auto"/>
            <w:vAlign w:val="center"/>
          </w:tcPr>
          <w:p w14:paraId="7D8F6E1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2" w:type="dxa"/>
            <w:gridSpan w:val="2"/>
            <w:shd w:val="clear" w:color="auto" w:fill="auto"/>
            <w:vAlign w:val="center"/>
          </w:tcPr>
          <w:p w14:paraId="027F2C8B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63DC8F5C" w14:textId="3C6A7A4F" w:rsidR="00541D6E" w:rsidRPr="009415BD" w:rsidRDefault="00581508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="00541D6E"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="00541D6E"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="00541D6E"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="00541D6E"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541D6E" w:rsidRPr="009415BD" w14:paraId="6B485D1D" w14:textId="77777777" w:rsidTr="008076B3">
        <w:trPr>
          <w:jc w:val="center"/>
        </w:trPr>
        <w:tc>
          <w:tcPr>
            <w:tcW w:w="2626" w:type="dxa"/>
            <w:gridSpan w:val="2"/>
            <w:shd w:val="clear" w:color="auto" w:fill="auto"/>
            <w:vAlign w:val="center"/>
          </w:tcPr>
          <w:p w14:paraId="58FCF6C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5" w:type="dxa"/>
            <w:shd w:val="clear" w:color="auto" w:fill="auto"/>
            <w:vAlign w:val="center"/>
          </w:tcPr>
          <w:p w14:paraId="7B936E9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6206188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1EE6E6B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1B2D591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35BE943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  <w:tr w:rsidR="00541D6E" w:rsidRPr="009415BD" w14:paraId="0CE3B9B9" w14:textId="77777777" w:rsidTr="008076B3">
        <w:trPr>
          <w:jc w:val="center"/>
        </w:trPr>
        <w:tc>
          <w:tcPr>
            <w:tcW w:w="10790" w:type="dxa"/>
            <w:gridSpan w:val="7"/>
            <w:shd w:val="clear" w:color="auto" w:fill="auto"/>
            <w:vAlign w:val="center"/>
          </w:tcPr>
          <w:p w14:paraId="522913A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  <w:tr w:rsidR="00541D6E" w:rsidRPr="009415BD" w14:paraId="510DC262" w14:textId="77777777" w:rsidTr="008076B3">
        <w:tblPrEx>
          <w:jc w:val="left"/>
        </w:tblPrEx>
        <w:tc>
          <w:tcPr>
            <w:tcW w:w="1304" w:type="dxa"/>
            <w:shd w:val="clear" w:color="auto" w:fill="auto"/>
            <w:vAlign w:val="center"/>
          </w:tcPr>
          <w:p w14:paraId="1758AFB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322" w:type="dxa"/>
            <w:shd w:val="clear" w:color="auto" w:fill="auto"/>
            <w:vAlign w:val="center"/>
          </w:tcPr>
          <w:p w14:paraId="4059101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صنيف المجلة</w:t>
            </w:r>
          </w:p>
        </w:tc>
        <w:tc>
          <w:tcPr>
            <w:tcW w:w="1525" w:type="dxa"/>
            <w:shd w:val="clear" w:color="auto" w:fill="auto"/>
            <w:vAlign w:val="center"/>
          </w:tcPr>
          <w:p w14:paraId="33CA0BD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مشتركين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6934B1E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259B099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بحث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7CB078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بحوث</w:t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52EC5F38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541D6E" w:rsidRPr="009415BD" w14:paraId="518B583B" w14:textId="77777777" w:rsidTr="008076B3">
        <w:tblPrEx>
          <w:jc w:val="left"/>
        </w:tblPrEx>
        <w:tc>
          <w:tcPr>
            <w:tcW w:w="1304" w:type="dxa"/>
            <w:vMerge w:val="restart"/>
            <w:shd w:val="clear" w:color="auto" w:fill="auto"/>
            <w:textDirection w:val="btLr"/>
            <w:vAlign w:val="center"/>
          </w:tcPr>
          <w:p w14:paraId="17E6F7AE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sz w:val="28"/>
                <w:szCs w:val="28"/>
                <w:rtl/>
              </w:rPr>
            </w:pPr>
            <w:r w:rsidRPr="00541D6E">
              <w:rPr>
                <w:rFonts w:cs="AF_Taif Normal"/>
                <w:color w:val="C00000"/>
                <w:sz w:val="44"/>
                <w:szCs w:val="44"/>
                <w:rtl/>
              </w:rPr>
              <w:t>است</w:t>
            </w:r>
            <w:r w:rsidRPr="00541D6E">
              <w:rPr>
                <w:rFonts w:cs="AF_Taif Normal" w:hint="cs"/>
                <w:color w:val="C00000"/>
                <w:sz w:val="44"/>
                <w:szCs w:val="44"/>
                <w:rtl/>
              </w:rPr>
              <w:t>ـــــــــــــــــــــــــــــــــــــــــــــ</w:t>
            </w:r>
            <w:r w:rsidRPr="00541D6E">
              <w:rPr>
                <w:rFonts w:cs="AF_Taif Normal"/>
                <w:color w:val="C00000"/>
                <w:sz w:val="44"/>
                <w:szCs w:val="44"/>
                <w:rtl/>
              </w:rPr>
              <w:t>اذ</w:t>
            </w:r>
          </w:p>
        </w:tc>
        <w:tc>
          <w:tcPr>
            <w:tcW w:w="1322" w:type="dxa"/>
            <w:vMerge w:val="restart"/>
            <w:shd w:val="clear" w:color="auto" w:fill="auto"/>
            <w:textDirection w:val="btLr"/>
            <w:vAlign w:val="center"/>
          </w:tcPr>
          <w:p w14:paraId="12B88C08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جلة علمية ذات معامل تأثير ك</w:t>
            </w:r>
          </w:p>
          <w:p w14:paraId="4CE0BCC3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ـ(</w:t>
            </w:r>
            <w:r w:rsidRPr="009415BD">
              <w:rPr>
                <w:rFonts w:cs="Calibri"/>
                <w:b/>
                <w:bCs/>
                <w:sz w:val="24"/>
                <w:szCs w:val="24"/>
              </w:rPr>
              <w:t>Impact factor</w:t>
            </w: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)</w:t>
            </w:r>
            <w:r w:rsidRPr="009415BD"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 مطبوعة او الكترونية</w:t>
            </w:r>
          </w:p>
        </w:tc>
        <w:tc>
          <w:tcPr>
            <w:tcW w:w="1525" w:type="dxa"/>
            <w:shd w:val="clear" w:color="auto" w:fill="auto"/>
            <w:vAlign w:val="center"/>
          </w:tcPr>
          <w:p w14:paraId="64B664F9" w14:textId="797B2031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44C800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45D8184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E295609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62D647B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5F3F48EB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69C4B436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3A426138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 w:val="restart"/>
            <w:shd w:val="clear" w:color="auto" w:fill="auto"/>
            <w:vAlign w:val="center"/>
          </w:tcPr>
          <w:p w14:paraId="1F9886E0" w14:textId="20795CC5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397AF792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3D787EB8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2A23B26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34C406A2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35D87B4F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19DD57E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5B832944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51D2ED72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23EBFCCB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2F4DAB13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1A8BBA3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51333DD8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4F40D232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4CFF587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7AF2CEF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 w:val="restart"/>
            <w:shd w:val="clear" w:color="auto" w:fill="auto"/>
            <w:vAlign w:val="center"/>
          </w:tcPr>
          <w:p w14:paraId="4FFA9081" w14:textId="12056325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 xml:space="preserve">مشترك مع باحثين اثنين او </w:t>
            </w:r>
            <w:r w:rsidRPr="009415BD">
              <w:rPr>
                <w:rFonts w:cs="Calibri" w:hint="cs"/>
                <w:b/>
                <w:bCs/>
                <w:sz w:val="24"/>
                <w:szCs w:val="24"/>
                <w:rtl/>
              </w:rPr>
              <w:t>أكثر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5A86764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73759F8B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2769874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1AC33E7C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28381230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04CCAD0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3B165F0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64484A9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44623B6D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078EA3C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62D172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0ADF010D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3FDBF107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0A1E735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4D3B710D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7C6CCC2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74E0B22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6B1EA49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19CC71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468D900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62CCB273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73BA7D1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 w:val="restart"/>
            <w:shd w:val="clear" w:color="auto" w:fill="auto"/>
            <w:textDirection w:val="btLr"/>
            <w:vAlign w:val="center"/>
          </w:tcPr>
          <w:p w14:paraId="545EF776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جلة عالمية مطبوعة او الكترونية</w:t>
            </w:r>
          </w:p>
        </w:tc>
        <w:tc>
          <w:tcPr>
            <w:tcW w:w="1525" w:type="dxa"/>
            <w:shd w:val="clear" w:color="auto" w:fill="auto"/>
            <w:vAlign w:val="center"/>
          </w:tcPr>
          <w:p w14:paraId="5A48449B" w14:textId="1C5F1EB6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217CC6E0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4AE64DAD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03EB893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013B80E6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5C557652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61E6C52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6D261A0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 w:val="restart"/>
            <w:shd w:val="clear" w:color="auto" w:fill="auto"/>
            <w:vAlign w:val="center"/>
          </w:tcPr>
          <w:p w14:paraId="69C11C23" w14:textId="4CBAF621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30616154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22DF9B99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7610C61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6124D03C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6C902467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55A9108A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51EC556C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72960186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7FC56417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529DD4A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BF39563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1AB6A978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755A86A6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70D16C04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2D29C52C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 w:val="restart"/>
            <w:shd w:val="clear" w:color="auto" w:fill="auto"/>
            <w:vAlign w:val="center"/>
          </w:tcPr>
          <w:p w14:paraId="367DFC3B" w14:textId="31918E98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 xml:space="preserve">مشترك مع باحثين اثنين او </w:t>
            </w:r>
            <w:r w:rsidRPr="009415BD">
              <w:rPr>
                <w:rFonts w:cs="Calibri" w:hint="cs"/>
                <w:b/>
                <w:bCs/>
                <w:sz w:val="24"/>
                <w:szCs w:val="24"/>
                <w:rtl/>
              </w:rPr>
              <w:t>أكثر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1A4235B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79132529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E858FE0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14ED797E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55A020D6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2CEC912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0A887E87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316AA4D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63435F0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2AA10727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E9C2FD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48E35E29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4C44EB99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7B1898B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textDirection w:val="btLr"/>
            <w:vAlign w:val="center"/>
          </w:tcPr>
          <w:p w14:paraId="79A6AE2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0A7488C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33B110F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2AE3B9A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D5710A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10273C67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279BBB57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0B0F1E8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 w:val="restart"/>
            <w:shd w:val="clear" w:color="auto" w:fill="auto"/>
            <w:textDirection w:val="btLr"/>
            <w:vAlign w:val="center"/>
          </w:tcPr>
          <w:p w14:paraId="5E13FC7C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جلة عربية او عراقية مطبوعة او الكترونية</w:t>
            </w:r>
          </w:p>
        </w:tc>
        <w:tc>
          <w:tcPr>
            <w:tcW w:w="1525" w:type="dxa"/>
            <w:shd w:val="clear" w:color="auto" w:fill="auto"/>
            <w:vAlign w:val="center"/>
          </w:tcPr>
          <w:p w14:paraId="3FCA0527" w14:textId="138FFCB8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434766B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2BAFCB20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21065D1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1A1EB894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2A8D6A69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1C6ECD94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vAlign w:val="center"/>
          </w:tcPr>
          <w:p w14:paraId="61D1597E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25" w:type="dxa"/>
            <w:vMerge w:val="restart"/>
            <w:shd w:val="clear" w:color="auto" w:fill="auto"/>
            <w:vAlign w:val="center"/>
          </w:tcPr>
          <w:p w14:paraId="37630F7D" w14:textId="1F90ACF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6E560AA5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75E34CC8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C0583C7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6A9D2B27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17FAB426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0E37FF8F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vAlign w:val="center"/>
          </w:tcPr>
          <w:p w14:paraId="1553DA62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4CED9560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5188716B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7A740523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F605CD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2C496D81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7E1FF377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07DDD7D2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vAlign w:val="center"/>
          </w:tcPr>
          <w:p w14:paraId="64AD47BD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25" w:type="dxa"/>
            <w:vMerge w:val="restart"/>
            <w:shd w:val="clear" w:color="auto" w:fill="auto"/>
            <w:vAlign w:val="center"/>
          </w:tcPr>
          <w:p w14:paraId="66A5FD31" w14:textId="1DA9BA59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 xml:space="preserve">مشترك مع باحثين اثنين او </w:t>
            </w:r>
            <w:r w:rsidRPr="009415BD">
              <w:rPr>
                <w:rFonts w:cs="Calibri" w:hint="cs"/>
                <w:b/>
                <w:bCs/>
                <w:sz w:val="24"/>
                <w:szCs w:val="24"/>
                <w:rtl/>
              </w:rPr>
              <w:t>أكثر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08EF3159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5B44D010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9EEE082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5C27CE3D" w14:textId="7777777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4AC34A8F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2ACC1F5B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vAlign w:val="center"/>
          </w:tcPr>
          <w:p w14:paraId="73DBBB19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4FA5B48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230A8D9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66E75DDB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5087FA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42156B5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4240E177" w14:textId="77777777" w:rsidTr="008076B3">
        <w:tblPrEx>
          <w:jc w:val="left"/>
        </w:tblPrEx>
        <w:tc>
          <w:tcPr>
            <w:tcW w:w="1304" w:type="dxa"/>
            <w:vMerge/>
            <w:shd w:val="clear" w:color="auto" w:fill="auto"/>
            <w:vAlign w:val="center"/>
          </w:tcPr>
          <w:p w14:paraId="4110300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322" w:type="dxa"/>
            <w:vMerge/>
            <w:shd w:val="clear" w:color="auto" w:fill="auto"/>
            <w:vAlign w:val="center"/>
          </w:tcPr>
          <w:p w14:paraId="250E915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25" w:type="dxa"/>
            <w:vMerge/>
            <w:shd w:val="clear" w:color="auto" w:fill="auto"/>
            <w:vAlign w:val="center"/>
          </w:tcPr>
          <w:p w14:paraId="3AE9D367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375FDD6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1612" w:type="dxa"/>
            <w:shd w:val="clear" w:color="auto" w:fill="auto"/>
            <w:vAlign w:val="center"/>
          </w:tcPr>
          <w:p w14:paraId="73BC863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.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276AE4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68" w:type="dxa"/>
            <w:shd w:val="clear" w:color="auto" w:fill="auto"/>
            <w:vAlign w:val="center"/>
          </w:tcPr>
          <w:p w14:paraId="3E0789D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5625DF91" w14:textId="77777777" w:rsidTr="008076B3">
        <w:tblPrEx>
          <w:jc w:val="left"/>
        </w:tblPrEx>
        <w:tc>
          <w:tcPr>
            <w:tcW w:w="8822" w:type="dxa"/>
            <w:gridSpan w:val="6"/>
            <w:shd w:val="clear" w:color="auto" w:fill="auto"/>
            <w:vAlign w:val="center"/>
          </w:tcPr>
          <w:p w14:paraId="4E16679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مجموع النقاط الكلي لنقاط الجدول رقم ( 1/أ) ( على الا تقل عن ( 59) نقطة )</w:t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4C9047F8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05FE9BCA" w14:textId="77777777" w:rsidR="00541D6E" w:rsidRPr="009415BD" w:rsidRDefault="00541D6E" w:rsidP="00541D6E">
      <w:pPr>
        <w:tabs>
          <w:tab w:val="left" w:pos="6735"/>
        </w:tabs>
        <w:bidi/>
        <w:spacing w:line="240" w:lineRule="auto"/>
        <w:jc w:val="both"/>
        <w:rPr>
          <w:rFonts w:cs="Calibri"/>
          <w:rtl/>
        </w:rPr>
      </w:pPr>
    </w:p>
    <w:p w14:paraId="13AB4D42" w14:textId="77777777" w:rsidR="00541D6E" w:rsidRPr="009415BD" w:rsidRDefault="00541D6E" w:rsidP="00541D6E">
      <w:pPr>
        <w:tabs>
          <w:tab w:val="left" w:pos="6735"/>
        </w:tabs>
        <w:bidi/>
        <w:spacing w:line="240" w:lineRule="auto"/>
        <w:jc w:val="both"/>
        <w:rPr>
          <w:rFonts w:cs="Calibri"/>
          <w:rtl/>
        </w:rPr>
      </w:pPr>
    </w:p>
    <w:p w14:paraId="3C7D415A" w14:textId="02C5E216" w:rsidR="00541D6E" w:rsidRDefault="00541D6E">
      <w:pPr>
        <w:spacing w:after="160" w:line="259" w:lineRule="auto"/>
        <w:rPr>
          <w:rFonts w:cs="AF_Taif Normal"/>
          <w:color w:val="FF0000"/>
          <w:sz w:val="42"/>
          <w:szCs w:val="42"/>
          <w:rtl/>
        </w:rPr>
      </w:pPr>
      <w:r>
        <w:rPr>
          <w:rFonts w:cs="AF_Taif Normal"/>
          <w:color w:val="FF0000"/>
          <w:sz w:val="42"/>
          <w:szCs w:val="42"/>
          <w:rtl/>
        </w:rPr>
        <w:br w:type="page"/>
      </w:r>
    </w:p>
    <w:p w14:paraId="2A41F0A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lastRenderedPageBreak/>
        <w:t xml:space="preserve">الجدول رقم (1/ب) </w:t>
      </w:r>
    </w:p>
    <w:p w14:paraId="306CA2F2" w14:textId="5F017C8D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>
        <w:rPr>
          <w:rFonts w:cs="AF_Taif Normal" w:hint="cs"/>
          <w:sz w:val="32"/>
          <w:szCs w:val="32"/>
          <w:rtl/>
        </w:rPr>
        <w:t>(</w:t>
      </w:r>
      <w:r w:rsidRPr="00E103F9">
        <w:rPr>
          <w:rFonts w:cs="AF_Taif Normal"/>
          <w:sz w:val="32"/>
          <w:szCs w:val="32"/>
          <w:rtl/>
        </w:rPr>
        <w:t xml:space="preserve">احتساب نقاط المراتب العلمية في التخصصات </w:t>
      </w:r>
      <w:r w:rsidRPr="00E103F9">
        <w:rPr>
          <w:rFonts w:cs="AF_Taif Normal" w:hint="cs"/>
          <w:sz w:val="32"/>
          <w:szCs w:val="32"/>
          <w:rtl/>
        </w:rPr>
        <w:t>الانسانية)</w:t>
      </w:r>
      <w:r w:rsidRPr="00E103F9">
        <w:rPr>
          <w:rFonts w:cs="AF_Taif Normal"/>
          <w:sz w:val="32"/>
          <w:szCs w:val="32"/>
          <w:rtl/>
        </w:rPr>
        <w:t xml:space="preserve"> </w:t>
      </w:r>
    </w:p>
    <w:p w14:paraId="15175DDB" w14:textId="2EAC1713" w:rsidR="00D4213B" w:rsidRDefault="00D4213B" w:rsidP="00D4213B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  <w:r w:rsidRPr="00DD476F">
        <w:rPr>
          <w:rFonts w:cs="AF_Taif Normal"/>
          <w:color w:val="FF0000"/>
          <w:sz w:val="42"/>
          <w:szCs w:val="42"/>
          <w:rtl/>
        </w:rPr>
        <w:t xml:space="preserve">الترقية الى مرتبة استاذ 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4"/>
        <w:gridCol w:w="1529"/>
        <w:gridCol w:w="1890"/>
        <w:gridCol w:w="1619"/>
        <w:gridCol w:w="1170"/>
        <w:gridCol w:w="1978"/>
      </w:tblGrid>
      <w:tr w:rsidR="00541D6E" w:rsidRPr="009415BD" w14:paraId="05430354" w14:textId="77777777" w:rsidTr="008076B3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56C4815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9" w:type="dxa"/>
            <w:gridSpan w:val="2"/>
            <w:shd w:val="clear" w:color="auto" w:fill="auto"/>
            <w:vAlign w:val="center"/>
          </w:tcPr>
          <w:p w14:paraId="4BA3CC8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65EA985B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73E3CD2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541D6E" w:rsidRPr="009415BD" w14:paraId="07D59E9F" w14:textId="77777777" w:rsidTr="008076B3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76E3682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0D20B589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AE0EFF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626263C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العلوم للبنات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39A474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00ACFF9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</w:tbl>
    <w:p w14:paraId="2932E2AD" w14:textId="77777777" w:rsidR="00541D6E" w:rsidRPr="009415BD" w:rsidRDefault="00541D6E" w:rsidP="00541D6E">
      <w:pPr>
        <w:tabs>
          <w:tab w:val="left" w:pos="6735"/>
        </w:tabs>
        <w:bidi/>
        <w:spacing w:line="240" w:lineRule="auto"/>
        <w:jc w:val="both"/>
        <w:rPr>
          <w:rFonts w:cs="Calibri"/>
          <w:sz w:val="20"/>
          <w:szCs w:val="20"/>
          <w:rtl/>
        </w:rPr>
      </w:pPr>
    </w:p>
    <w:tbl>
      <w:tblPr>
        <w:bidiVisual/>
        <w:tblW w:w="10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"/>
        <w:gridCol w:w="1710"/>
        <w:gridCol w:w="1448"/>
        <w:gridCol w:w="1860"/>
        <w:gridCol w:w="1404"/>
        <w:gridCol w:w="999"/>
        <w:gridCol w:w="1939"/>
      </w:tblGrid>
      <w:tr w:rsidR="00541D6E" w:rsidRPr="009415BD" w14:paraId="067E79AE" w14:textId="77777777" w:rsidTr="008076B3">
        <w:trPr>
          <w:jc w:val="center"/>
        </w:trPr>
        <w:tc>
          <w:tcPr>
            <w:tcW w:w="1070" w:type="dxa"/>
            <w:shd w:val="clear" w:color="auto" w:fill="auto"/>
            <w:vAlign w:val="center"/>
          </w:tcPr>
          <w:p w14:paraId="202ECC9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E6AC45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صنيف المجلة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20FAD76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مشتركين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522700A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3D501BB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بحث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4545408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بحوث</w:t>
            </w:r>
          </w:p>
        </w:tc>
        <w:tc>
          <w:tcPr>
            <w:tcW w:w="1939" w:type="dxa"/>
            <w:shd w:val="clear" w:color="auto" w:fill="auto"/>
            <w:vAlign w:val="center"/>
          </w:tcPr>
          <w:p w14:paraId="0CC8981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541D6E" w:rsidRPr="009415BD" w14:paraId="7F91D424" w14:textId="77777777" w:rsidTr="00541D6E">
        <w:trPr>
          <w:jc w:val="center"/>
        </w:trPr>
        <w:tc>
          <w:tcPr>
            <w:tcW w:w="1070" w:type="dxa"/>
            <w:vMerge w:val="restart"/>
            <w:shd w:val="clear" w:color="auto" w:fill="auto"/>
            <w:textDirection w:val="btLr"/>
            <w:vAlign w:val="center"/>
          </w:tcPr>
          <w:p w14:paraId="3D0EAFD9" w14:textId="1059F107" w:rsidR="00541D6E" w:rsidRPr="009415BD" w:rsidRDefault="00541D6E" w:rsidP="00541D6E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sz w:val="28"/>
                <w:szCs w:val="28"/>
                <w:rtl/>
              </w:rPr>
            </w:pPr>
            <w:r w:rsidRPr="00541D6E">
              <w:rPr>
                <w:rFonts w:cs="AF_Taif Normal" w:hint="cs"/>
                <w:color w:val="C00000"/>
                <w:sz w:val="32"/>
                <w:szCs w:val="32"/>
                <w:rtl/>
              </w:rPr>
              <w:t>است</w:t>
            </w:r>
            <w:r>
              <w:rPr>
                <w:rFonts w:cs="AF_Taif Normal" w:hint="cs"/>
                <w:color w:val="C00000"/>
                <w:sz w:val="32"/>
                <w:szCs w:val="32"/>
                <w:rtl/>
              </w:rPr>
              <w:t>ـــــــــــــــــــــــــــ</w:t>
            </w:r>
            <w:r w:rsidRPr="00541D6E">
              <w:rPr>
                <w:rFonts w:cs="AF_Taif Normal" w:hint="cs"/>
                <w:color w:val="C00000"/>
                <w:sz w:val="32"/>
                <w:szCs w:val="32"/>
                <w:rtl/>
              </w:rPr>
              <w:t>اذ</w:t>
            </w:r>
          </w:p>
        </w:tc>
        <w:tc>
          <w:tcPr>
            <w:tcW w:w="1710" w:type="dxa"/>
            <w:vMerge w:val="restart"/>
            <w:shd w:val="clear" w:color="auto" w:fill="auto"/>
            <w:vAlign w:val="center"/>
          </w:tcPr>
          <w:p w14:paraId="777CF50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جلة رصينة عربية او عراقية مطبوعة او الكترونية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0FD17F57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منفرد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730EE61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منفرد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1D9D4CF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1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369E15C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69B5D3F9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468DA18A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18845D5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28FEB56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 w:val="restart"/>
            <w:shd w:val="clear" w:color="auto" w:fill="auto"/>
            <w:vAlign w:val="center"/>
          </w:tcPr>
          <w:p w14:paraId="4E8199C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مشترك مع باحث واحد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5CF5B9C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الاول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59E476C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1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2CAEBE8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46D077B8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01B525F0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427B00DA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03DC7D3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/>
            <w:shd w:val="clear" w:color="auto" w:fill="auto"/>
            <w:vAlign w:val="center"/>
          </w:tcPr>
          <w:p w14:paraId="3CBD8964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4E4CA15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الثاني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6CD547B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10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4D2C0BAB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2DC88C2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73A07AFA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1D7D0809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60A9FC5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 w:val="restart"/>
            <w:shd w:val="clear" w:color="auto" w:fill="auto"/>
            <w:vAlign w:val="center"/>
          </w:tcPr>
          <w:p w14:paraId="74417EF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مشترك مع باحثين اثنين او اكثر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0FB1F919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الاول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39ADDC52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1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5DE9FE0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74C2E38C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4A892F56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6E9AB23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3FB4E43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/>
            <w:shd w:val="clear" w:color="auto" w:fill="auto"/>
            <w:vAlign w:val="center"/>
          </w:tcPr>
          <w:p w14:paraId="19A4F1C5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67DBE4D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الثاني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79E6D08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10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26DA2B9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1AC67528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562976D4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0BE9CBBD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2339CECE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/>
            <w:shd w:val="clear" w:color="auto" w:fill="auto"/>
            <w:vAlign w:val="center"/>
          </w:tcPr>
          <w:p w14:paraId="7BBF70B3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7A53883F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الثالث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719ED796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>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75C19BB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1F7E951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541D6E" w:rsidRPr="009415BD" w14:paraId="266052E2" w14:textId="77777777" w:rsidTr="008076B3">
        <w:trPr>
          <w:jc w:val="center"/>
        </w:trPr>
        <w:tc>
          <w:tcPr>
            <w:tcW w:w="8491" w:type="dxa"/>
            <w:gridSpan w:val="6"/>
            <w:shd w:val="clear" w:color="auto" w:fill="auto"/>
            <w:vAlign w:val="center"/>
          </w:tcPr>
          <w:p w14:paraId="0FC09210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مجموع النقاط الكلي لنقاط الجدول رقم ( 1/ب) ( على الا تقل عن (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>59</w:t>
            </w:r>
            <w:r w:rsidRPr="009415BD">
              <w:rPr>
                <w:rFonts w:cs="Calibri"/>
                <w:sz w:val="28"/>
                <w:szCs w:val="28"/>
                <w:rtl/>
              </w:rPr>
              <w:t>) نقطة )</w:t>
            </w:r>
          </w:p>
        </w:tc>
        <w:tc>
          <w:tcPr>
            <w:tcW w:w="1939" w:type="dxa"/>
            <w:shd w:val="clear" w:color="auto" w:fill="auto"/>
            <w:vAlign w:val="center"/>
          </w:tcPr>
          <w:p w14:paraId="69B02AA1" w14:textId="77777777" w:rsidR="00541D6E" w:rsidRPr="009415BD" w:rsidRDefault="00541D6E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58586D42" w14:textId="77777777" w:rsidR="00541D6E" w:rsidRPr="009415BD" w:rsidRDefault="00541D6E" w:rsidP="00541D6E">
      <w:pPr>
        <w:tabs>
          <w:tab w:val="left" w:pos="6735"/>
        </w:tabs>
        <w:bidi/>
        <w:spacing w:line="240" w:lineRule="auto"/>
        <w:jc w:val="both"/>
        <w:rPr>
          <w:rFonts w:cs="Calibri"/>
          <w:sz w:val="28"/>
          <w:szCs w:val="28"/>
          <w:rtl/>
        </w:rPr>
      </w:pPr>
    </w:p>
    <w:p w14:paraId="1AFDFA7D" w14:textId="1C7F44EF" w:rsidR="00541D6E" w:rsidRDefault="00541D6E" w:rsidP="00541D6E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</w:p>
    <w:p w14:paraId="3B81EBA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6EC58A6F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1D8B1EB9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3C8A387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69C5CAB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2873A6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0253C092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0143FC7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46E4C4D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F2BE7C3" w14:textId="31655EFA" w:rsidR="00D4213B" w:rsidRDefault="00D4213B">
      <w:pPr>
        <w:spacing w:after="160" w:line="259" w:lineRule="auto"/>
        <w:rPr>
          <w:rFonts w:cs="Calibri"/>
          <w:b/>
          <w:bCs/>
          <w:sz w:val="28"/>
          <w:szCs w:val="28"/>
          <w:rtl/>
        </w:rPr>
      </w:pPr>
      <w:r>
        <w:rPr>
          <w:rFonts w:cs="Calibri"/>
          <w:b/>
          <w:bCs/>
          <w:sz w:val="28"/>
          <w:szCs w:val="28"/>
          <w:rtl/>
        </w:rPr>
        <w:br w:type="page"/>
      </w:r>
    </w:p>
    <w:p w14:paraId="3E38D7CB" w14:textId="4353FA81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lastRenderedPageBreak/>
        <w:t xml:space="preserve">جدول رقم </w:t>
      </w:r>
      <w:r w:rsidRPr="00E103F9">
        <w:rPr>
          <w:rFonts w:cs="AF_Taif Normal" w:hint="cs"/>
          <w:sz w:val="32"/>
          <w:szCs w:val="32"/>
          <w:rtl/>
        </w:rPr>
        <w:t>(2</w:t>
      </w:r>
      <w:r w:rsidRPr="00E103F9">
        <w:rPr>
          <w:rFonts w:cs="AF_Taif Normal"/>
          <w:sz w:val="32"/>
          <w:szCs w:val="32"/>
          <w:rtl/>
        </w:rPr>
        <w:t xml:space="preserve">- النشاطات وخدمة </w:t>
      </w:r>
      <w:r w:rsidRPr="00E103F9">
        <w:rPr>
          <w:rFonts w:cs="AF_Taif Normal" w:hint="cs"/>
          <w:sz w:val="32"/>
          <w:szCs w:val="32"/>
          <w:rtl/>
        </w:rPr>
        <w:t xml:space="preserve">المجتمع) </w:t>
      </w:r>
      <w:r w:rsidRPr="00E103F9">
        <w:rPr>
          <w:rFonts w:cs="AF_Taif Normal"/>
          <w:sz w:val="32"/>
          <w:szCs w:val="32"/>
          <w:rtl/>
        </w:rPr>
        <w:t xml:space="preserve">(يشمل المراتب </w:t>
      </w:r>
      <w:r w:rsidRPr="00E103F9">
        <w:rPr>
          <w:rFonts w:cs="AF_Taif Normal" w:hint="cs"/>
          <w:sz w:val="32"/>
          <w:szCs w:val="32"/>
          <w:rtl/>
        </w:rPr>
        <w:t xml:space="preserve">جميعها) 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4"/>
        <w:gridCol w:w="1529"/>
        <w:gridCol w:w="1890"/>
        <w:gridCol w:w="1619"/>
        <w:gridCol w:w="1170"/>
        <w:gridCol w:w="1978"/>
      </w:tblGrid>
      <w:tr w:rsidR="00E103F9" w:rsidRPr="009415BD" w14:paraId="2EF997D9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25BB67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9" w:type="dxa"/>
            <w:gridSpan w:val="2"/>
            <w:shd w:val="clear" w:color="auto" w:fill="auto"/>
            <w:vAlign w:val="center"/>
          </w:tcPr>
          <w:p w14:paraId="218360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480702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4FF2C19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</w:rPr>
              <w:t xml:space="preserve">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E103F9" w:rsidRPr="009415BD" w14:paraId="4A92D501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3843191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0125E56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5DEE27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2A373C1" w14:textId="76081723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039CAE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2CD035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</w:tbl>
    <w:p w14:paraId="7E027308" w14:textId="77777777" w:rsidR="00E103F9" w:rsidRPr="009415BD" w:rsidRDefault="00E103F9" w:rsidP="00E103F9">
      <w:pPr>
        <w:tabs>
          <w:tab w:val="left" w:pos="6735"/>
        </w:tabs>
        <w:bidi/>
        <w:spacing w:after="0" w:line="240" w:lineRule="auto"/>
        <w:jc w:val="both"/>
        <w:rPr>
          <w:rFonts w:cs="Calibri"/>
          <w:sz w:val="20"/>
          <w:szCs w:val="20"/>
          <w:rtl/>
        </w:rPr>
      </w:pPr>
    </w:p>
    <w:p w14:paraId="3F03FAC9" w14:textId="1390D56B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كتاب مؤلف او مترجم باستثناء الفهارس والفواصل والعناوين وعلى ان يكون حاصلا على الرقم الدولي </w:t>
      </w:r>
      <w:r w:rsidRPr="009415BD">
        <w:rPr>
          <w:rFonts w:cs="Calibri" w:hint="cs"/>
          <w:b/>
          <w:bCs/>
          <w:sz w:val="28"/>
          <w:szCs w:val="28"/>
          <w:rtl/>
        </w:rPr>
        <w:t>المعياري للكتب</w:t>
      </w:r>
      <w:r>
        <w:rPr>
          <w:rFonts w:cs="Calibri" w:hint="cs"/>
          <w:b/>
          <w:bCs/>
          <w:sz w:val="28"/>
          <w:szCs w:val="28"/>
          <w:rtl/>
          <w:lang w:bidi="ar-IQ"/>
        </w:rPr>
        <w:t xml:space="preserve"> (</w:t>
      </w:r>
      <w:r>
        <w:rPr>
          <w:rFonts w:cs="Calibri"/>
          <w:b/>
          <w:bCs/>
          <w:sz w:val="28"/>
          <w:szCs w:val="28"/>
          <w:lang w:bidi="ar-IQ"/>
        </w:rPr>
        <w:t>ISBN</w:t>
      </w:r>
      <w:r w:rsidR="00996A73">
        <w:rPr>
          <w:rFonts w:cs="Calibri" w:hint="cs"/>
          <w:b/>
          <w:bCs/>
          <w:sz w:val="28"/>
          <w:szCs w:val="28"/>
          <w:rtl/>
          <w:lang w:bidi="ar-IQ"/>
        </w:rPr>
        <w:t>)،</w:t>
      </w:r>
      <w:r w:rsidRPr="009415BD">
        <w:rPr>
          <w:rFonts w:cs="Calibri"/>
          <w:b/>
          <w:bCs/>
          <w:sz w:val="28"/>
          <w:szCs w:val="28"/>
          <w:rtl/>
          <w:lang w:bidi="ar-IQ"/>
        </w:rPr>
        <w:t xml:space="preserve"> وان يكون مسجلا في ال</w:t>
      </w:r>
      <w:bookmarkStart w:id="0" w:name="_GoBack"/>
      <w:bookmarkEnd w:id="0"/>
      <w:r w:rsidRPr="009415BD">
        <w:rPr>
          <w:rFonts w:cs="Calibri"/>
          <w:b/>
          <w:bCs/>
          <w:sz w:val="28"/>
          <w:szCs w:val="28"/>
          <w:rtl/>
          <w:lang w:bidi="ar-IQ"/>
        </w:rPr>
        <w:t xml:space="preserve">خطة العلمية للقسم العلمي ومثبتا في قواعد البيانات: 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u w:val="single"/>
          <w:rtl/>
        </w:rPr>
        <w:t>ملاحظة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rtl/>
        </w:rPr>
        <w:t>:</w:t>
      </w:r>
      <w:r w:rsidR="00996A73">
        <w:rPr>
          <w:rFonts w:cs="Calibri" w:hint="cs"/>
          <w:b/>
          <w:bCs/>
          <w:sz w:val="28"/>
          <w:szCs w:val="28"/>
          <w:rtl/>
        </w:rPr>
        <w:t xml:space="preserve"> الافادة من مؤلف واحد فقط حسب التعليمات   </w:t>
      </w:r>
    </w:p>
    <w:tbl>
      <w:tblPr>
        <w:bidiVisual/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2"/>
        <w:gridCol w:w="1915"/>
        <w:gridCol w:w="2358"/>
        <w:gridCol w:w="1410"/>
        <w:gridCol w:w="981"/>
        <w:gridCol w:w="1634"/>
      </w:tblGrid>
      <w:tr w:rsidR="00E103F9" w:rsidRPr="009415BD" w14:paraId="22B3F65F" w14:textId="77777777" w:rsidTr="00E103F9">
        <w:trPr>
          <w:jc w:val="center"/>
        </w:trPr>
        <w:tc>
          <w:tcPr>
            <w:tcW w:w="4507" w:type="dxa"/>
            <w:gridSpan w:val="2"/>
            <w:shd w:val="clear" w:color="auto" w:fill="auto"/>
            <w:vAlign w:val="center"/>
          </w:tcPr>
          <w:p w14:paraId="16B8B4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6F851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F69CFF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كتاب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595C55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كتب</w:t>
            </w:r>
          </w:p>
        </w:tc>
        <w:tc>
          <w:tcPr>
            <w:tcW w:w="1634" w:type="dxa"/>
            <w:shd w:val="clear" w:color="auto" w:fill="auto"/>
            <w:vAlign w:val="center"/>
          </w:tcPr>
          <w:p w14:paraId="46576B1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E103F9" w:rsidRPr="009415BD" w14:paraId="30E0EFB9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6CFF6A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فرد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1D92C43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27E44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11B956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A3E69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758B33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78CC053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05947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3C1500E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0CD15B0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69D76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1E75C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3D759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24C2A7A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DBADAB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446558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7F02EA4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DE32D9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F59CF4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372B3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7798704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F0676F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460ECA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06C489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52ADB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282BBCC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0F664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90AC461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0C3D97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ترك مع مؤلف واحد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31E8A9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5BCEFE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C4BF91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99F931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9DB9C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B760195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D1C64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4556C29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2C73CCD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185E7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90108C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7BB674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42CED324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2927957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6E9D8BB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D068A2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EEEF8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60CE62C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8AFFE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66F004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386EFA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3AA4E93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6394572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4CE10B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084EE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6BF5D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BFCED4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B6A5EB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4ABF56E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976F63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3D0DC0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E959A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C574B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D40305A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127807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3377BCC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392FC7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8EB00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A8871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F8004A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DCB3E0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28B957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6FF17C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1E34A5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4AFCF6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7B4C2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C9AE8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1FDF8398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591767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71E246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0A6DF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CCF9B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398E3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B5BE7F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9658BC0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5CC817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ترك مع مؤلفين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034A409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529D30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35CA4E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42F49A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52938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0DD2BCD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7AF37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27FB2D2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69FFE7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9637A9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86205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036CD2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5C0A908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FE5FF1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7578B26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2603D6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12096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.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A3B61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3072F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07F892C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B21532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7880B2D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7C591B9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184996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56FE79C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B93CF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39BD524E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7BE54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0BB0DBB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AE964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6C35F1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0240ED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258F50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D374FB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2F0B53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6097D4C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BCB61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476274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3CD163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2DDA5D3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C7122D2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DF9EA8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37A849F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E295B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3B372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6331CF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1EA815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195F4FC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B51DD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2EA2EA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B1A47E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A464F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6574E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0E7AD5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4C1C910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88438B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037FCF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594326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031CF1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.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1E37D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F413CA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C8B30D2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94B65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5C8C13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04C892A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DAF847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17A65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F86AC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DD55ED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2DCE8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5FC47C0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0FD756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30F5F2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FC1C2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74785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36818ACD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DA42E3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4E8D61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20DE5E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DCCA8F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F7AFB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2C077E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41CD8009" w14:textId="77777777" w:rsidTr="00E103F9">
        <w:trPr>
          <w:jc w:val="center"/>
        </w:trPr>
        <w:tc>
          <w:tcPr>
            <w:tcW w:w="9256" w:type="dxa"/>
            <w:gridSpan w:val="5"/>
            <w:shd w:val="clear" w:color="auto" w:fill="auto"/>
            <w:vAlign w:val="center"/>
          </w:tcPr>
          <w:p w14:paraId="22B6A2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نقاط الكتب المؤلفة او المترجمة</w:t>
            </w:r>
          </w:p>
        </w:tc>
        <w:tc>
          <w:tcPr>
            <w:tcW w:w="1634" w:type="dxa"/>
            <w:shd w:val="clear" w:color="auto" w:fill="auto"/>
            <w:vAlign w:val="center"/>
          </w:tcPr>
          <w:p w14:paraId="537B71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</w:tbl>
    <w:p w14:paraId="03B5C04D" w14:textId="77777777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E9EF414" w14:textId="0245141A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306A69D" w14:textId="693CAD10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بحث منشور في مؤتمر علمي </w:t>
      </w:r>
      <w:r w:rsidR="00996A73" w:rsidRPr="009415BD">
        <w:rPr>
          <w:rFonts w:cs="Calibri" w:hint="cs"/>
          <w:b/>
          <w:bCs/>
          <w:sz w:val="28"/>
          <w:szCs w:val="28"/>
          <w:rtl/>
        </w:rPr>
        <w:t>(بحث</w:t>
      </w:r>
      <w:r w:rsidRPr="009415BD">
        <w:rPr>
          <w:rFonts w:cs="Calibri"/>
          <w:b/>
          <w:bCs/>
          <w:sz w:val="28"/>
          <w:szCs w:val="28"/>
          <w:rtl/>
        </w:rPr>
        <w:t xml:space="preserve"> واحد </w:t>
      </w:r>
      <w:r w:rsidR="00996A73" w:rsidRPr="009415BD">
        <w:rPr>
          <w:rFonts w:cs="Calibri" w:hint="cs"/>
          <w:b/>
          <w:bCs/>
          <w:sz w:val="28"/>
          <w:szCs w:val="28"/>
          <w:rtl/>
        </w:rPr>
        <w:t>فقط):</w:t>
      </w:r>
    </w:p>
    <w:tbl>
      <w:tblPr>
        <w:bidiVisual/>
        <w:tblW w:w="10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7"/>
        <w:gridCol w:w="3025"/>
        <w:gridCol w:w="1415"/>
        <w:gridCol w:w="3463"/>
      </w:tblGrid>
      <w:tr w:rsidR="00E103F9" w:rsidRPr="009415BD" w14:paraId="65853C89" w14:textId="77777777" w:rsidTr="00E103F9">
        <w:trPr>
          <w:jc w:val="center"/>
        </w:trPr>
        <w:tc>
          <w:tcPr>
            <w:tcW w:w="2347" w:type="dxa"/>
            <w:shd w:val="clear" w:color="auto" w:fill="auto"/>
            <w:vAlign w:val="center"/>
          </w:tcPr>
          <w:p w14:paraId="1132BE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62D2BD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9B7BF5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934B15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خيار المناسب</w:t>
            </w:r>
          </w:p>
        </w:tc>
      </w:tr>
      <w:tr w:rsidR="00E103F9" w:rsidRPr="009415BD" w14:paraId="310FA5DD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4370485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lastRenderedPageBreak/>
              <w:t>منفرد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4594BD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داخل العراق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762A335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4BFFD80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79D624A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405AEB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7B189D8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خارج العراق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7A5F84F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D7C60E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EA17A1A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1BD0A6D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شترك مع مؤلف واحد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2E9C9C6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داخل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9282A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4E4F5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147BF90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13D640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1D695E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داخل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E53D3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0EA22D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E0847A1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488CE4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601D95D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خارج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A0B09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447CAD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B39B127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1EB0DF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02718C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خارج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59287DD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017186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974B661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6F4E11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شترك مع مؤلفين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20F18D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داخل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DD89B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9C8DA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34107104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2D855D5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705A8B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داخل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5CAB5BB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4EAF04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2B423CAC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75CC7A2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076D9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داخل العراق 7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2A83BB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.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1AC5A47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1370251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271E60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5359F2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خارج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3CC874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7138202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4284FB6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066098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2B7B3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خارج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1C6192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66479B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82E54FF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7986D5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4C7EDA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خارج العراق 7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4F4320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6730DA2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C62B169" w14:textId="77777777" w:rsidTr="00E103F9">
        <w:trPr>
          <w:jc w:val="center"/>
        </w:trPr>
        <w:tc>
          <w:tcPr>
            <w:tcW w:w="6787" w:type="dxa"/>
            <w:gridSpan w:val="3"/>
            <w:shd w:val="clear" w:color="auto" w:fill="auto"/>
            <w:vAlign w:val="center"/>
          </w:tcPr>
          <w:p w14:paraId="047FAF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نقاط المختارة للبحث المنشور في مؤتمر علمي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177CF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4D5ABB97" w14:textId="77777777" w:rsidR="007D5633" w:rsidRPr="00996A73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96A73">
        <w:rPr>
          <w:rFonts w:cs="Calibri"/>
          <w:b/>
          <w:bCs/>
          <w:sz w:val="28"/>
          <w:szCs w:val="28"/>
          <w:rtl/>
        </w:rPr>
        <w:t xml:space="preserve">دراسة علمية تعالج مشاكل في المجتمع العراقي </w:t>
      </w:r>
      <w:r w:rsidRPr="00996A73">
        <w:rPr>
          <w:rFonts w:cs="Calibri" w:hint="cs"/>
          <w:b/>
          <w:bCs/>
          <w:sz w:val="28"/>
          <w:szCs w:val="28"/>
          <w:rtl/>
        </w:rPr>
        <w:t>(تكون</w:t>
      </w:r>
      <w:r w:rsidRPr="00996A73">
        <w:rPr>
          <w:rFonts w:cs="Calibri"/>
          <w:b/>
          <w:bCs/>
          <w:sz w:val="28"/>
          <w:szCs w:val="28"/>
          <w:rtl/>
        </w:rPr>
        <w:t xml:space="preserve"> مقدمة الى جهة رسمية ومصادق عليها من الجهة في اعلاه وتعالج مشكله واقعية في </w:t>
      </w:r>
      <w:r w:rsidRPr="00996A73">
        <w:rPr>
          <w:rFonts w:cs="Calibri" w:hint="cs"/>
          <w:b/>
          <w:bCs/>
          <w:sz w:val="28"/>
          <w:szCs w:val="28"/>
          <w:rtl/>
        </w:rPr>
        <w:t xml:space="preserve">المجتمع): </w:t>
      </w:r>
      <w:r w:rsidRPr="00996A73">
        <w:rPr>
          <w:rFonts w:cs="Calibri" w:hint="cs"/>
          <w:b/>
          <w:bCs/>
          <w:color w:val="FF0000"/>
          <w:sz w:val="28"/>
          <w:szCs w:val="28"/>
          <w:u w:val="single"/>
          <w:rtl/>
        </w:rPr>
        <w:t>ملاحظة:</w:t>
      </w:r>
      <w:r w:rsidRPr="00996A73">
        <w:rPr>
          <w:rFonts w:cs="Calibri" w:hint="cs"/>
          <w:b/>
          <w:bCs/>
          <w:sz w:val="28"/>
          <w:szCs w:val="28"/>
          <w:rtl/>
        </w:rPr>
        <w:t xml:space="preserve"> الافادة من دراسة مشكلة واحده فقط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9"/>
        <w:gridCol w:w="3120"/>
        <w:gridCol w:w="4061"/>
        <w:gridCol w:w="1630"/>
      </w:tblGrid>
      <w:tr w:rsidR="007D5633" w:rsidRPr="009415BD" w14:paraId="11385C04" w14:textId="77777777" w:rsidTr="00CD5104">
        <w:trPr>
          <w:jc w:val="center"/>
        </w:trPr>
        <w:tc>
          <w:tcPr>
            <w:tcW w:w="1449" w:type="dxa"/>
            <w:shd w:val="clear" w:color="auto" w:fill="auto"/>
            <w:vAlign w:val="center"/>
          </w:tcPr>
          <w:p w14:paraId="2CDB691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785BA45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6EBDA48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دراسة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7C5CDA8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7D5633" w:rsidRPr="009415BD" w14:paraId="79661737" w14:textId="77777777" w:rsidTr="00CD5104">
        <w:trPr>
          <w:jc w:val="center"/>
        </w:trPr>
        <w:tc>
          <w:tcPr>
            <w:tcW w:w="1449" w:type="dxa"/>
            <w:vMerge w:val="restart"/>
            <w:shd w:val="clear" w:color="auto" w:fill="auto"/>
            <w:vAlign w:val="center"/>
          </w:tcPr>
          <w:p w14:paraId="3A2EB96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فرد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2D8A935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في التخصص 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3843F11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184A97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4EA27B7B" w14:textId="77777777" w:rsidTr="00CD5104">
        <w:trPr>
          <w:jc w:val="center"/>
        </w:trPr>
        <w:tc>
          <w:tcPr>
            <w:tcW w:w="1449" w:type="dxa"/>
            <w:vMerge/>
            <w:shd w:val="clear" w:color="auto" w:fill="auto"/>
            <w:vAlign w:val="center"/>
          </w:tcPr>
          <w:p w14:paraId="5C9582C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20" w:type="dxa"/>
            <w:shd w:val="clear" w:color="auto" w:fill="auto"/>
            <w:vAlign w:val="center"/>
          </w:tcPr>
          <w:p w14:paraId="6EC6F86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خارج التخصص 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6234D87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061450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1CEDF5FE" w14:textId="77777777" w:rsidTr="00CD5104">
        <w:trPr>
          <w:jc w:val="center"/>
        </w:trPr>
        <w:tc>
          <w:tcPr>
            <w:tcW w:w="8630" w:type="dxa"/>
            <w:gridSpan w:val="3"/>
            <w:shd w:val="clear" w:color="auto" w:fill="auto"/>
            <w:vAlign w:val="center"/>
          </w:tcPr>
          <w:p w14:paraId="4A67F84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دراسات العلمية التي تعالج مشكلات في المجتمع العراقي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11AC601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7002E33E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>مقال مراجعة موضوع (</w:t>
      </w:r>
      <w:r w:rsidRPr="009415BD">
        <w:rPr>
          <w:rFonts w:cs="Calibri"/>
          <w:b/>
          <w:bCs/>
          <w:sz w:val="28"/>
          <w:szCs w:val="28"/>
        </w:rPr>
        <w:t>subject review</w:t>
      </w:r>
      <w:r w:rsidRPr="009415BD">
        <w:rPr>
          <w:rFonts w:cs="Calibri" w:hint="cs"/>
          <w:b/>
          <w:bCs/>
          <w:sz w:val="28"/>
          <w:szCs w:val="28"/>
          <w:rtl/>
        </w:rPr>
        <w:t>)</w:t>
      </w:r>
      <w:r w:rsidRPr="009415BD">
        <w:rPr>
          <w:rFonts w:cs="Calibri"/>
          <w:b/>
          <w:bCs/>
          <w:sz w:val="28"/>
          <w:szCs w:val="28"/>
          <w:rtl/>
        </w:rPr>
        <w:t xml:space="preserve"> (على الا تزيد عن (10) </w:t>
      </w:r>
      <w:r w:rsidRPr="009415BD">
        <w:rPr>
          <w:rFonts w:cs="Calibri" w:hint="cs"/>
          <w:b/>
          <w:bCs/>
          <w:sz w:val="28"/>
          <w:szCs w:val="28"/>
          <w:rtl/>
        </w:rPr>
        <w:t>نقاط)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2250"/>
        <w:gridCol w:w="3510"/>
      </w:tblGrid>
      <w:tr w:rsidR="007D5633" w:rsidRPr="009415BD" w14:paraId="1FBD0086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39D4B6C9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مقال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0752133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لكل مقال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188775C0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7D5633" w:rsidRPr="009415BD" w14:paraId="1350990C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30C9C9E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4852953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2333BFC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4DCD57B4" w14:textId="77777777" w:rsidTr="00CD5104">
        <w:trPr>
          <w:jc w:val="center"/>
        </w:trPr>
        <w:tc>
          <w:tcPr>
            <w:tcW w:w="6750" w:type="dxa"/>
            <w:gridSpan w:val="2"/>
            <w:shd w:val="clear" w:color="auto" w:fill="auto"/>
            <w:vAlign w:val="center"/>
          </w:tcPr>
          <w:p w14:paraId="160C28D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قالات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6B87A4E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59AA79EB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براءة اختراع مصادق عليها من الجهات </w:t>
      </w:r>
      <w:r w:rsidRPr="009415BD">
        <w:rPr>
          <w:rFonts w:cs="Calibri" w:hint="cs"/>
          <w:b/>
          <w:bCs/>
          <w:sz w:val="28"/>
          <w:szCs w:val="28"/>
          <w:rtl/>
        </w:rPr>
        <w:t>الرس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990"/>
        <w:gridCol w:w="3150"/>
        <w:gridCol w:w="2700"/>
      </w:tblGrid>
      <w:tr w:rsidR="007D5633" w:rsidRPr="009415BD" w14:paraId="7CC884EB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7C140AED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وع براءة الاختراع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F42F25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5DC15A75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براءات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DB8274C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7D5633" w:rsidRPr="009415BD" w14:paraId="3F270C53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33A0244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دولي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9DA4C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5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37C6EAA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5245D9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03534EF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581094E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حلي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2D706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5D3F183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8917B5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09912ADA" w14:textId="77777777" w:rsidTr="00CD5104">
        <w:trPr>
          <w:jc w:val="center"/>
        </w:trPr>
        <w:tc>
          <w:tcPr>
            <w:tcW w:w="7470" w:type="dxa"/>
            <w:gridSpan w:val="3"/>
            <w:shd w:val="clear" w:color="auto" w:fill="auto"/>
            <w:vAlign w:val="center"/>
          </w:tcPr>
          <w:p w14:paraId="743C927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نقاط براءات الاختراع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C7AD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125AF22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وسمة علمية دولية </w:t>
      </w:r>
      <w:r w:rsidRPr="009415BD">
        <w:rPr>
          <w:rFonts w:cs="Calibri" w:hint="cs"/>
          <w:b/>
          <w:bCs/>
          <w:sz w:val="28"/>
          <w:szCs w:val="28"/>
          <w:rtl/>
        </w:rPr>
        <w:t>(بغض</w:t>
      </w:r>
      <w:r w:rsidRPr="009415BD">
        <w:rPr>
          <w:rFonts w:cs="Calibri"/>
          <w:b/>
          <w:bCs/>
          <w:sz w:val="28"/>
          <w:szCs w:val="28"/>
          <w:rtl/>
        </w:rPr>
        <w:t xml:space="preserve"> النظر عن </w:t>
      </w:r>
      <w:r w:rsidRPr="009415BD">
        <w:rPr>
          <w:rFonts w:cs="Calibri" w:hint="cs"/>
          <w:b/>
          <w:bCs/>
          <w:sz w:val="28"/>
          <w:szCs w:val="28"/>
          <w:rtl/>
        </w:rPr>
        <w:t>عددها</w:t>
      </w:r>
      <w:proofErr w:type="gramStart"/>
      <w:r w:rsidRPr="009415BD">
        <w:rPr>
          <w:rFonts w:cs="Calibri" w:hint="cs"/>
          <w:b/>
          <w:bCs/>
          <w:sz w:val="28"/>
          <w:szCs w:val="28"/>
          <w:rtl/>
        </w:rPr>
        <w:t>)</w:t>
      </w:r>
      <w:r w:rsidRPr="009415BD">
        <w:rPr>
          <w:rFonts w:cs="Calibri"/>
          <w:b/>
          <w:bCs/>
          <w:sz w:val="28"/>
          <w:szCs w:val="28"/>
          <w:rtl/>
        </w:rPr>
        <w:t xml:space="preserve"> :</w:t>
      </w:r>
      <w:proofErr w:type="gramEnd"/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2970"/>
        <w:gridCol w:w="2790"/>
      </w:tblGrid>
      <w:tr w:rsidR="007D5633" w:rsidRPr="009415BD" w14:paraId="5E740D56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3DBC7F32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وع الوسام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036884D3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BBC3618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قاط النوع المنال</w:t>
            </w:r>
          </w:p>
        </w:tc>
      </w:tr>
      <w:tr w:rsidR="007D5633" w:rsidRPr="009415BD" w14:paraId="141B2F95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2530752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دولي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4F0C56D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6CCDA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E23FCCB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71FD106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حلي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146B8F9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D6F9E9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5077FEE5" w14:textId="77777777" w:rsidTr="00CD5104">
        <w:trPr>
          <w:jc w:val="center"/>
        </w:trPr>
        <w:tc>
          <w:tcPr>
            <w:tcW w:w="7470" w:type="dxa"/>
            <w:gridSpan w:val="2"/>
            <w:shd w:val="clear" w:color="auto" w:fill="auto"/>
            <w:vAlign w:val="center"/>
          </w:tcPr>
          <w:p w14:paraId="05A5CDF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lastRenderedPageBreak/>
              <w:t>مجموع النقاط الكلي لنقاط الاوسمة العلمية الدول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DC3F5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67A79CD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 تقييم البحوث العلمية او مراجعة كتاب </w:t>
      </w:r>
      <w:r w:rsidRPr="009415BD">
        <w:rPr>
          <w:rFonts w:cs="Calibri"/>
          <w:b/>
          <w:bCs/>
          <w:sz w:val="28"/>
          <w:szCs w:val="28"/>
        </w:rPr>
        <w:t>(book review</w:t>
      </w:r>
      <w:proofErr w:type="gramStart"/>
      <w:r w:rsidRPr="009415BD">
        <w:rPr>
          <w:rFonts w:cs="Calibri"/>
          <w:b/>
          <w:bCs/>
          <w:sz w:val="28"/>
          <w:szCs w:val="28"/>
        </w:rPr>
        <w:t xml:space="preserve">) </w:t>
      </w:r>
      <w:r w:rsidRPr="009415BD">
        <w:rPr>
          <w:rFonts w:cs="Calibri"/>
          <w:b/>
          <w:bCs/>
          <w:sz w:val="28"/>
          <w:szCs w:val="28"/>
          <w:rtl/>
        </w:rPr>
        <w:t>،</w:t>
      </w:r>
      <w:proofErr w:type="gramEnd"/>
      <w:r w:rsidRPr="009415BD">
        <w:rPr>
          <w:rFonts w:cs="Calibri"/>
          <w:b/>
          <w:bCs/>
          <w:sz w:val="28"/>
          <w:szCs w:val="28"/>
          <w:rtl/>
        </w:rPr>
        <w:t xml:space="preserve"> على الا تزيد عن (5) نقاط لما هو في داخل العراق ، و(6) نقاط لما هو في خارج العراق 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3600"/>
        <w:gridCol w:w="3150"/>
        <w:gridCol w:w="1440"/>
      </w:tblGrid>
      <w:tr w:rsidR="007D5633" w:rsidRPr="009415BD" w14:paraId="59E50D77" w14:textId="77777777" w:rsidTr="00CD5104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439F6272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مكان البحث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5490995D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عن كل تقييم او مراجعة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4A58587B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مرات التقييم او المراجع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A473C67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7D5633" w:rsidRPr="009415BD" w14:paraId="1D5DECD7" w14:textId="77777777" w:rsidTr="00CD5104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43426419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في داخل العراق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506F310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 نقطة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56A7A0CD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7D0B934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1C5C2F02" w14:textId="77777777" w:rsidTr="00CD5104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3753ABC7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في خارج العراق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1FF1C990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نقطتان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19CE4BBE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A3C74DE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4771BB52" w14:textId="77777777" w:rsidTr="00CD5104">
        <w:trPr>
          <w:jc w:val="center"/>
        </w:trPr>
        <w:tc>
          <w:tcPr>
            <w:tcW w:w="8820" w:type="dxa"/>
            <w:gridSpan w:val="3"/>
            <w:shd w:val="clear" w:color="auto" w:fill="auto"/>
            <w:vAlign w:val="center"/>
          </w:tcPr>
          <w:p w14:paraId="178428B6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sz w:val="28"/>
                <w:szCs w:val="28"/>
                <w:rtl/>
                <w:lang w:bidi="ar-IQ"/>
              </w:rPr>
              <w:t>المجموع الكلي لنقاط التقييم او المراجع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41A7E7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712C25CF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معدل تقييم </w:t>
      </w:r>
      <w:r w:rsidRPr="009415BD">
        <w:rPr>
          <w:rFonts w:cs="Calibri" w:hint="cs"/>
          <w:b/>
          <w:bCs/>
          <w:sz w:val="28"/>
          <w:szCs w:val="28"/>
          <w:rtl/>
        </w:rPr>
        <w:t>الاداء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6030"/>
        <w:gridCol w:w="1440"/>
      </w:tblGrid>
      <w:tr w:rsidR="007D5633" w:rsidRPr="009415BD" w14:paraId="7AD27D61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45B35B0D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معدل</w:t>
            </w:r>
            <w:r w:rsidRPr="005A0E5B">
              <w:rPr>
                <w:rFonts w:cs="AL-Sarem Bold"/>
                <w:b/>
                <w:bCs/>
                <w:color w:val="FF0000"/>
                <w:rtl/>
              </w:rPr>
              <w:t xml:space="preserve"> </w:t>
            </w: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درجة</w:t>
            </w:r>
            <w:r w:rsidRPr="005A0E5B">
              <w:rPr>
                <w:rFonts w:cs="AL-Sarem Bold"/>
                <w:b/>
                <w:bCs/>
                <w:color w:val="FF0000"/>
                <w:rtl/>
              </w:rPr>
              <w:t xml:space="preserve"> </w:t>
            </w: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التقييم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0CB8EE72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المحدد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DA05465" w14:textId="77777777" w:rsidR="007D5633" w:rsidRPr="005A0E5B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7D5633" w:rsidRPr="009415BD" w14:paraId="1685801B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7820F88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 70-7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23EA8040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646D5D0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FE989C2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1A9042E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80-8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2B629EFC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79FCF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5BD57AD9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7D56BA01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90-9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032ABE90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9DD5A14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54080B8F" w14:textId="77777777" w:rsidTr="00CD5104">
        <w:trPr>
          <w:jc w:val="center"/>
        </w:trPr>
        <w:tc>
          <w:tcPr>
            <w:tcW w:w="8820" w:type="dxa"/>
            <w:gridSpan w:val="2"/>
            <w:shd w:val="clear" w:color="auto" w:fill="auto"/>
            <w:vAlign w:val="center"/>
          </w:tcPr>
          <w:p w14:paraId="27D6AF8D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نقاط معدل تقييم الاداء المتحصل عليها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2196A18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53B05C11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لجان الامتحان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ن تزيد عن </w:t>
      </w:r>
      <w:r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نقاط</w:t>
      </w:r>
      <w:proofErr w:type="gramStart"/>
      <w:r w:rsidRPr="009415BD">
        <w:rPr>
          <w:rFonts w:cs="Calibri"/>
          <w:b/>
          <w:bCs/>
          <w:sz w:val="28"/>
          <w:szCs w:val="28"/>
          <w:rtl/>
        </w:rPr>
        <w:t>) :</w:t>
      </w:r>
      <w:proofErr w:type="gramEnd"/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410"/>
        <w:gridCol w:w="1440"/>
      </w:tblGrid>
      <w:tr w:rsidR="007D5633" w:rsidRPr="009415BD" w14:paraId="68684C68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2FC8E05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لجن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متحانية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4852BC6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913672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64EAA80B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04480F7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B853DD6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>
              <w:rPr>
                <w:rFonts w:cs="Calibri"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1A22824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30AA2A6" w14:textId="77777777" w:rsidTr="00CD5104">
        <w:trPr>
          <w:jc w:val="center"/>
        </w:trPr>
        <w:tc>
          <w:tcPr>
            <w:tcW w:w="8820" w:type="dxa"/>
            <w:gridSpan w:val="2"/>
            <w:shd w:val="clear" w:color="auto" w:fill="auto"/>
            <w:vAlign w:val="center"/>
          </w:tcPr>
          <w:p w14:paraId="193DAC54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جموع الكلي لنقاط المشاركات في اللجنة الامتحان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E08CF6E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A0EA587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بوصفة محاضرا في دورات تدريبية او في التعليم المستمر (على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1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نقاط)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520"/>
        <w:gridCol w:w="2520"/>
      </w:tblGrid>
      <w:tr w:rsidR="007D5633" w:rsidRPr="009415BD" w14:paraId="64B95183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EF1031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نوع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بوصف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محاضر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F11258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FDAB75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3E4268CA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3478E98E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دد المشاركة بوصفه محاضرا في دورات تدريب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DA4B3B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28E759A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2805247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14BAF10A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دد المشاركات بوصفه محاضرا في التعليم المستمر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2BDD66F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7D85D4E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162D4120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7FE13891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المجموع الكلي لنقاط 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المشاركات بوصفه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 محاضر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E441D84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612818F4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عمل في المستشفيات </w:t>
      </w:r>
      <w:r w:rsidRPr="009415BD">
        <w:rPr>
          <w:rFonts w:cs="Calibri" w:hint="cs"/>
          <w:b/>
          <w:bCs/>
          <w:sz w:val="28"/>
          <w:szCs w:val="28"/>
          <w:rtl/>
        </w:rPr>
        <w:t>التعلي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520"/>
        <w:gridCol w:w="2520"/>
      </w:tblGrid>
      <w:tr w:rsidR="007D5633" w:rsidRPr="009415BD" w14:paraId="7F3E606C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5A52288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عمل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ستشفي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علي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CEA6FE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8D2EF9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4BC6AD44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17061702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5FAD604C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95422C5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2C5559C9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1FF1F168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نقاط العمل في المستشفيات التعلي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FC6E53F" w14:textId="77777777" w:rsidR="007D5633" w:rsidRPr="009415BD" w:rsidRDefault="007D5633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1623AD3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رئيس </w:t>
      </w:r>
      <w:r w:rsidRPr="009415BD">
        <w:rPr>
          <w:rFonts w:cs="Calibri" w:hint="cs"/>
          <w:b/>
          <w:bCs/>
          <w:sz w:val="28"/>
          <w:szCs w:val="28"/>
          <w:rtl/>
        </w:rPr>
        <w:t>(مدير) تحرير</w:t>
      </w:r>
      <w:r w:rsidRPr="009415BD">
        <w:rPr>
          <w:rFonts w:cs="Calibri"/>
          <w:b/>
          <w:bCs/>
          <w:sz w:val="28"/>
          <w:szCs w:val="28"/>
          <w:rtl/>
        </w:rPr>
        <w:t xml:space="preserve"> مجلة </w:t>
      </w:r>
      <w:r w:rsidRPr="009415BD">
        <w:rPr>
          <w:rFonts w:cs="Calibri" w:hint="cs"/>
          <w:b/>
          <w:bCs/>
          <w:sz w:val="28"/>
          <w:szCs w:val="28"/>
          <w:rtl/>
        </w:rPr>
        <w:t>عل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3330"/>
        <w:gridCol w:w="2520"/>
      </w:tblGrid>
      <w:tr w:rsidR="007D5633" w:rsidRPr="009415BD" w14:paraId="64D3B395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1077A37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جل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ترأسها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و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دارها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58C60A6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رئاسة او ادار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0890D6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27DF5B23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289D377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3264BB8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D79E1F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0BB798F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3EB8185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ترأس المجلات العلمية او ادارته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78ABE8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3335837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عضو في هيئة تحرير </w:t>
      </w:r>
      <w:r w:rsidRPr="009415BD">
        <w:rPr>
          <w:rFonts w:cs="Calibri" w:hint="cs"/>
          <w:b/>
          <w:bCs/>
          <w:sz w:val="28"/>
          <w:szCs w:val="28"/>
          <w:rtl/>
        </w:rPr>
        <w:t>مجلة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3420"/>
        <w:gridCol w:w="2520"/>
      </w:tblGrid>
      <w:tr w:rsidR="007D5633" w:rsidRPr="009415BD" w14:paraId="52D21EAA" w14:textId="77777777" w:rsidTr="00CD5104">
        <w:trPr>
          <w:jc w:val="center"/>
        </w:trPr>
        <w:tc>
          <w:tcPr>
            <w:tcW w:w="4320" w:type="dxa"/>
            <w:shd w:val="clear" w:color="auto" w:fill="auto"/>
            <w:vAlign w:val="center"/>
          </w:tcPr>
          <w:p w14:paraId="33CBF3B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جل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صار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ضوا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ها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251CD7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قاط لكل عضو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743E5C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2998F978" w14:textId="77777777" w:rsidTr="00CD5104">
        <w:trPr>
          <w:jc w:val="center"/>
        </w:trPr>
        <w:tc>
          <w:tcPr>
            <w:tcW w:w="4320" w:type="dxa"/>
            <w:shd w:val="clear" w:color="auto" w:fill="auto"/>
            <w:vAlign w:val="center"/>
          </w:tcPr>
          <w:p w14:paraId="61EF3BC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31D4D08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C4FB9D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4D2BCBD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6CA7494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نقاط الترأس المجلات العل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8B437E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039F949A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مسؤول الوحدة الادارية لضمان </w:t>
      </w:r>
      <w:r w:rsidRPr="009415BD">
        <w:rPr>
          <w:rFonts w:cs="Calibri" w:hint="cs"/>
          <w:b/>
          <w:bCs/>
          <w:sz w:val="28"/>
          <w:szCs w:val="28"/>
          <w:rtl/>
        </w:rPr>
        <w:t>الجودة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0"/>
        <w:gridCol w:w="1980"/>
        <w:gridCol w:w="2520"/>
      </w:tblGrid>
      <w:tr w:rsidR="007D5633" w:rsidRPr="009415BD" w14:paraId="449CAA92" w14:textId="77777777" w:rsidTr="00CD5104">
        <w:trPr>
          <w:jc w:val="center"/>
        </w:trPr>
        <w:tc>
          <w:tcPr>
            <w:tcW w:w="5760" w:type="dxa"/>
            <w:shd w:val="clear" w:color="auto" w:fill="auto"/>
            <w:vAlign w:val="center"/>
          </w:tcPr>
          <w:p w14:paraId="1C1487A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مرات تولي مسؤولية الوحدة الادارية لضمان الجود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AA5C65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4B8122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57962B2F" w14:textId="77777777" w:rsidTr="00CD5104">
        <w:trPr>
          <w:jc w:val="center"/>
        </w:trPr>
        <w:tc>
          <w:tcPr>
            <w:tcW w:w="5760" w:type="dxa"/>
            <w:shd w:val="clear" w:color="auto" w:fill="auto"/>
            <w:vAlign w:val="center"/>
          </w:tcPr>
          <w:p w14:paraId="4948856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E3346A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02ADE1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8CCEC08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3703915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مسؤولية الوحدة الادارية لضمان الجود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EEB028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887B378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 المشاركة في استحداث الاقسام العلم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1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2430"/>
        <w:gridCol w:w="2520"/>
      </w:tblGrid>
      <w:tr w:rsidR="007D5633" w:rsidRPr="009415BD" w14:paraId="5DE7FEB5" w14:textId="77777777" w:rsidTr="00CD5104">
        <w:trPr>
          <w:jc w:val="center"/>
        </w:trPr>
        <w:tc>
          <w:tcPr>
            <w:tcW w:w="5310" w:type="dxa"/>
            <w:shd w:val="clear" w:color="auto" w:fill="auto"/>
            <w:vAlign w:val="center"/>
          </w:tcPr>
          <w:p w14:paraId="78FCBDC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ستحداث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قسا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علمية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09B4E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استحداث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66D65D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298F80F2" w14:textId="77777777" w:rsidTr="00CD5104">
        <w:trPr>
          <w:jc w:val="center"/>
        </w:trPr>
        <w:tc>
          <w:tcPr>
            <w:tcW w:w="5310" w:type="dxa"/>
            <w:shd w:val="clear" w:color="auto" w:fill="auto"/>
            <w:vAlign w:val="center"/>
          </w:tcPr>
          <w:p w14:paraId="2823424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6BB2F73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BC3974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71F13DB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01528AF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لمشاركات في استحداث الاقسام العل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6A9473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E4980F1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اشراف التربوي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(10) </w:t>
      </w:r>
      <w:r w:rsidRPr="009415BD">
        <w:rPr>
          <w:rFonts w:cs="Calibri" w:hint="cs"/>
          <w:b/>
          <w:bCs/>
          <w:sz w:val="28"/>
          <w:szCs w:val="28"/>
          <w:rtl/>
        </w:rPr>
        <w:t>نقاط)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0"/>
        <w:gridCol w:w="3150"/>
        <w:gridCol w:w="2520"/>
      </w:tblGrid>
      <w:tr w:rsidR="007D5633" w:rsidRPr="009415BD" w14:paraId="1BA7D8FF" w14:textId="77777777" w:rsidTr="00CD5104">
        <w:trPr>
          <w:jc w:val="center"/>
        </w:trPr>
        <w:tc>
          <w:tcPr>
            <w:tcW w:w="4590" w:type="dxa"/>
            <w:shd w:val="clear" w:color="auto" w:fill="auto"/>
            <w:vAlign w:val="center"/>
          </w:tcPr>
          <w:p w14:paraId="24E462D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د المشاركات في الاشراف التربوي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68B16C6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999C85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47576016" w14:textId="77777777" w:rsidTr="00CD5104">
        <w:trPr>
          <w:jc w:val="center"/>
        </w:trPr>
        <w:tc>
          <w:tcPr>
            <w:tcW w:w="4590" w:type="dxa"/>
            <w:shd w:val="clear" w:color="auto" w:fill="auto"/>
            <w:vAlign w:val="center"/>
          </w:tcPr>
          <w:p w14:paraId="113C806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59160FF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E6F1A7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C406BA1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7E0DF47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لمشاركات في الاشراف التربوي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867AC0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0E6DD18A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اشراف على طلبة الماجستير والدكتوراه خارج العراق: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2610"/>
        <w:gridCol w:w="1800"/>
        <w:gridCol w:w="2520"/>
      </w:tblGrid>
      <w:tr w:rsidR="007D5633" w:rsidRPr="009415BD" w14:paraId="0634A981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260C4AA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نوع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دراسة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0982F3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طلبة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957852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D9C09E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360001A7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2D57716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0EA5AD4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4F5F74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B1C413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4B55958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394C2F9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AC9CDF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فأكثر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AEEE24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96BB96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280D828A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1C31818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241E0F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46153C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4D7DB8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23057DD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2955C05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59C001F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فأكثر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61894C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810A90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1EFC119A" w14:textId="77777777" w:rsidTr="00CD5104">
        <w:trPr>
          <w:jc w:val="center"/>
        </w:trPr>
        <w:tc>
          <w:tcPr>
            <w:tcW w:w="7740" w:type="dxa"/>
            <w:gridSpan w:val="3"/>
            <w:shd w:val="clear" w:color="auto" w:fill="auto"/>
            <w:vAlign w:val="center"/>
          </w:tcPr>
          <w:p w14:paraId="73A7A49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إشراف على طلبة الماجستير والدكتوراه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161C62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73BFA57" w14:textId="77777777" w:rsidR="007D5633" w:rsidRDefault="007D5633" w:rsidP="007D5633">
      <w:p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2FFC630" w14:textId="77777777" w:rsidR="007D5633" w:rsidRPr="0066630F" w:rsidRDefault="007D5633" w:rsidP="007D5633">
      <w:p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</w:p>
    <w:p w14:paraId="09631B39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نشاطات </w:t>
      </w:r>
      <w:r w:rsidRPr="009415BD">
        <w:rPr>
          <w:rFonts w:cs="Calibri" w:hint="cs"/>
          <w:b/>
          <w:bCs/>
          <w:sz w:val="28"/>
          <w:szCs w:val="28"/>
          <w:rtl/>
        </w:rPr>
        <w:t>(اللاصفية)</w:t>
      </w:r>
      <w:r w:rsidRPr="009415BD">
        <w:rPr>
          <w:rFonts w:cs="Calibri"/>
          <w:b/>
          <w:bCs/>
          <w:sz w:val="28"/>
          <w:szCs w:val="28"/>
          <w:rtl/>
        </w:rPr>
        <w:t xml:space="preserve"> للطلب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 w:hint="cs"/>
          <w:b/>
          <w:bCs/>
          <w:sz w:val="28"/>
          <w:szCs w:val="28"/>
          <w:rtl/>
        </w:rPr>
        <w:t>10</w:t>
      </w:r>
      <w:r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 xml:space="preserve">: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80"/>
        <w:gridCol w:w="1620"/>
        <w:gridCol w:w="2250"/>
      </w:tblGrid>
      <w:tr w:rsidR="007D5633" w:rsidRPr="009415BD" w14:paraId="4F43445A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3A180FE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826111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76A7DD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مشارك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B6A7CD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49DE6DBD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62A2162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لى ابتكار او تصنيع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F38876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6AF147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75B207B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090521EF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7524D47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لى عمل تطوعي طلابي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0F8774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705D8A7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6557F6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7D7A62EA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24F371F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 مهرجان ثقافي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A66F32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A8B1FB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64DB08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66C5F25B" w14:textId="77777777" w:rsidTr="00CD5104">
        <w:trPr>
          <w:jc w:val="center"/>
        </w:trPr>
        <w:tc>
          <w:tcPr>
            <w:tcW w:w="8010" w:type="dxa"/>
            <w:gridSpan w:val="3"/>
            <w:shd w:val="clear" w:color="auto" w:fill="auto"/>
            <w:vAlign w:val="center"/>
          </w:tcPr>
          <w:p w14:paraId="5B31A17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مجموع النقاط الكلي للمشاركات في النشاطات 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(اللاصفية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A0C592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52EF732F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lastRenderedPageBreak/>
        <w:t xml:space="preserve">المشاركة في المؤتمرات بوصفة عضوا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 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80"/>
        <w:gridCol w:w="1620"/>
        <w:gridCol w:w="2250"/>
      </w:tblGrid>
      <w:tr w:rsidR="007D5633" w:rsidRPr="009415BD" w14:paraId="2C65FC98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4722C20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B79FB88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1B34F5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مشارك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6F7D2F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3EF5D62E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5F980E0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تحضيري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75F5FA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0E5C1E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194D20F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8E6D9F1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78267C9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علمي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787DEC3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279DA8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7C2028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45AC1714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0B43CC8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استقبال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30AA9B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B1EAF2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332F9F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7EB22787" w14:textId="77777777" w:rsidTr="00CD5104">
        <w:trPr>
          <w:jc w:val="center"/>
        </w:trPr>
        <w:tc>
          <w:tcPr>
            <w:tcW w:w="8010" w:type="dxa"/>
            <w:gridSpan w:val="3"/>
            <w:shd w:val="clear" w:color="auto" w:fill="auto"/>
            <w:vAlign w:val="center"/>
          </w:tcPr>
          <w:p w14:paraId="75FE236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مؤتمر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1A0BE5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3A35AC9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اشراف على الاقسام الداخل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790"/>
        <w:gridCol w:w="2250"/>
      </w:tblGrid>
      <w:tr w:rsidR="007D5633" w:rsidRPr="009415BD" w14:paraId="46BBC9E6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7CDE847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سنو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شراف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لى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قسا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داخل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F8DCDCE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سنة اشراف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E1D57B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744DEA35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2D3D471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سن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2DDCCB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204917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7AECEC36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6C1EDAE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سنتان فأكثر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6BFCBA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6F5488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833D64E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6E2ECD2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اشراف على الاقسام الداخلي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4811CA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7B1404F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لجان الوزار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790"/>
        <w:gridCol w:w="2250"/>
      </w:tblGrid>
      <w:tr w:rsidR="007D5633" w:rsidRPr="009415BD" w14:paraId="084200C5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25FCE59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لجان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وزار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20102A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سنة اشراف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BD0E73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1C9AB753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6724415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اركة واحد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4EC3E4F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61F5F6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51D21AA4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7677AFA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مشاركتان فأكثر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99DAC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16BDB8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4E109066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0454F9C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لجان الوزاري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AFFB00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C807810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تعاون التربوي مع جامعات ومنظمات عالم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” 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0"/>
        <w:gridCol w:w="2070"/>
        <w:gridCol w:w="2250"/>
      </w:tblGrid>
      <w:tr w:rsidR="007D5633" w:rsidRPr="009415BD" w14:paraId="622CB501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178AE3F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عاون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6575E3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0C5DFF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447FEEA7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6828D7C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واحد مع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1E9F2A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70E23C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231B60C9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7AF34735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مع جامعة اكثر من مرة، او مع اكثر من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1FFC94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CD9303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735D5FE5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6C5CB856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واحد مع منظم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C18B9B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B99B910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3C2D1CB8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6034C029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مع منظمة اكثر من مرة، او مع اكثر من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2BCDB5B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2381292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4DFCE79C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29B382B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تعاون التربوي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6AB202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7A4E200A" w14:textId="77777777" w:rsidR="007D5633" w:rsidRPr="009415BD" w:rsidRDefault="007D5633" w:rsidP="007D563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حصول على مؤشر </w:t>
      </w:r>
      <w:proofErr w:type="spellStart"/>
      <w:r w:rsidRPr="009415BD">
        <w:rPr>
          <w:rFonts w:cs="Calibri"/>
          <w:b/>
          <w:bCs/>
          <w:sz w:val="28"/>
          <w:szCs w:val="28"/>
          <w:rtl/>
        </w:rPr>
        <w:t>هيرتش</w:t>
      </w:r>
      <w:proofErr w:type="spellEnd"/>
      <w:r w:rsidRPr="009415BD">
        <w:rPr>
          <w:rFonts w:cs="Calibri"/>
          <w:b/>
          <w:bCs/>
          <w:sz w:val="28"/>
          <w:szCs w:val="28"/>
          <w:rtl/>
        </w:rPr>
        <w:t xml:space="preserve"> (</w:t>
      </w:r>
      <w:r w:rsidRPr="009415BD">
        <w:rPr>
          <w:rFonts w:cs="Calibri"/>
          <w:b/>
          <w:bCs/>
          <w:sz w:val="28"/>
          <w:szCs w:val="28"/>
        </w:rPr>
        <w:t>H1</w:t>
      </w:r>
      <w:r w:rsidRPr="009415BD">
        <w:rPr>
          <w:rFonts w:cs="Calibri"/>
          <w:b/>
          <w:bCs/>
          <w:sz w:val="28"/>
          <w:szCs w:val="28"/>
          <w:rtl/>
        </w:rPr>
        <w:t xml:space="preserve">)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3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0"/>
        <w:gridCol w:w="1890"/>
        <w:gridCol w:w="2250"/>
      </w:tblGrid>
      <w:tr w:rsidR="007D5633" w:rsidRPr="009415BD" w14:paraId="2F81A39A" w14:textId="77777777" w:rsidTr="00CD5104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22300DB4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قي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(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</w:rPr>
              <w:t>H1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) الحاصل عليها التدريسي من دار نشر 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</w:rPr>
              <w:t>SCOPUS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88A85C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قيم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53B503A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7D5633" w:rsidRPr="009415BD" w14:paraId="38F91CBA" w14:textId="77777777" w:rsidTr="00CD5104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B6E1F5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AB42E21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D5AA1AD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06FA249A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47CFCBD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كل القيم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9CC8AEC" w14:textId="77777777" w:rsidR="007D5633" w:rsidRPr="009415BD" w:rsidRDefault="007D5633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455AE982" w14:textId="77777777" w:rsidR="007D5633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4BBCF798" w14:textId="77777777" w:rsidR="007D5633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2B73541E" w14:textId="77777777" w:rsidR="007D5633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26ECAD5" w14:textId="77777777" w:rsidR="007D5633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F680F3D" w14:textId="77777777" w:rsidR="007D5633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61D8A68" w14:textId="77777777" w:rsidR="007D5633" w:rsidRPr="009415BD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365369E9" w14:textId="77777777" w:rsidR="007D5633" w:rsidRPr="009415BD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3912D6FA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22CE0BAA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55A2403D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4C8748F0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7D0604C9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6AF29EE9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78C72F47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0C6DA085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64B3CD2E" w14:textId="77777777" w:rsidR="007D5633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60D346C2" w14:textId="77777777" w:rsidR="007D5633" w:rsidRPr="009415BD" w:rsidRDefault="007D5633" w:rsidP="007D5633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244E73A5" w14:textId="77777777" w:rsidR="007D5633" w:rsidRPr="009415BD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0B73B62" w14:textId="77777777" w:rsidR="007D5633" w:rsidRPr="009415BD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406E1284" w14:textId="77777777" w:rsidR="007D5633" w:rsidRPr="009415BD" w:rsidRDefault="007D5633" w:rsidP="007D5633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16"/>
          <w:szCs w:val="16"/>
          <w:rtl/>
          <w:lang w:bidi="ar-IQ"/>
        </w:rPr>
      </w:pPr>
    </w:p>
    <w:p w14:paraId="59C92BCA" w14:textId="77777777" w:rsidR="007D5633" w:rsidRPr="00320398" w:rsidRDefault="007D5633" w:rsidP="007D5633">
      <w:pPr>
        <w:pStyle w:val="a5"/>
        <w:numPr>
          <w:ilvl w:val="0"/>
          <w:numId w:val="35"/>
        </w:numPr>
        <w:tabs>
          <w:tab w:val="left" w:pos="6735"/>
        </w:tabs>
        <w:bidi/>
        <w:spacing w:line="240" w:lineRule="auto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مجموع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نقاط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متحص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عليها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من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جدو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رقم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2</w:t>
      </w:r>
      <w:proofErr w:type="gramStart"/>
      <w:r w:rsidRPr="00320398">
        <w:rPr>
          <w:rFonts w:cs="AL-Sarem Bold"/>
          <w:b/>
          <w:bCs/>
          <w:sz w:val="36"/>
          <w:szCs w:val="36"/>
          <w:rtl/>
          <w:lang w:bidi="ar-IQ"/>
        </w:rPr>
        <w:t>) :</w:t>
      </w:r>
      <w:proofErr w:type="gramEnd"/>
    </w:p>
    <w:tbl>
      <w:tblPr>
        <w:bidiVisual/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3420"/>
        <w:gridCol w:w="3780"/>
      </w:tblGrid>
      <w:tr w:rsidR="007D5633" w:rsidRPr="009415BD" w14:paraId="450FBC6E" w14:textId="77777777" w:rsidTr="00CD5104">
        <w:tc>
          <w:tcPr>
            <w:tcW w:w="3330" w:type="dxa"/>
            <w:shd w:val="clear" w:color="auto" w:fill="auto"/>
            <w:vAlign w:val="center"/>
          </w:tcPr>
          <w:p w14:paraId="15A1DC6C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المرتبة العلمية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D91CE42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اقل درجة مقبولة للمرتبة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DA2AE90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مجموع النقاط المتحصل عليها</w:t>
            </w:r>
          </w:p>
        </w:tc>
      </w:tr>
      <w:tr w:rsidR="007D5633" w:rsidRPr="009415BD" w14:paraId="71159717" w14:textId="77777777" w:rsidTr="00CD5104">
        <w:tc>
          <w:tcPr>
            <w:tcW w:w="3330" w:type="dxa"/>
            <w:shd w:val="clear" w:color="auto" w:fill="auto"/>
            <w:vAlign w:val="center"/>
          </w:tcPr>
          <w:p w14:paraId="07BC93F1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مدرس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68843F11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24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34746A0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  <w:tr w:rsidR="007D5633" w:rsidRPr="009415BD" w14:paraId="0C10933C" w14:textId="77777777" w:rsidTr="00CD5104">
        <w:tc>
          <w:tcPr>
            <w:tcW w:w="3330" w:type="dxa"/>
            <w:shd w:val="clear" w:color="auto" w:fill="auto"/>
            <w:vAlign w:val="center"/>
          </w:tcPr>
          <w:p w14:paraId="64523ECC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 مساعد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23FF240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28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A3D486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  <w:tr w:rsidR="007D5633" w:rsidRPr="009415BD" w14:paraId="5C3BF977" w14:textId="77777777" w:rsidTr="00CD5104">
        <w:tc>
          <w:tcPr>
            <w:tcW w:w="3330" w:type="dxa"/>
            <w:shd w:val="clear" w:color="auto" w:fill="auto"/>
            <w:vAlign w:val="center"/>
          </w:tcPr>
          <w:p w14:paraId="72ED0E28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B44F890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31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00072AB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</w:tbl>
    <w:p w14:paraId="03DE2114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BA79D61" w14:textId="77777777" w:rsidR="007D5633" w:rsidRPr="00320398" w:rsidRDefault="007D5633" w:rsidP="007D5633">
      <w:pPr>
        <w:pStyle w:val="a5"/>
        <w:numPr>
          <w:ilvl w:val="0"/>
          <w:numId w:val="35"/>
        </w:numPr>
        <w:tabs>
          <w:tab w:val="left" w:pos="6735"/>
        </w:tabs>
        <w:bidi/>
        <w:spacing w:line="240" w:lineRule="auto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/>
          <w:b/>
          <w:bCs/>
          <w:sz w:val="36"/>
          <w:szCs w:val="36"/>
          <w:rtl/>
          <w:lang w:bidi="ar-IQ"/>
        </w:rPr>
        <w:t>مجموع النقاط المتحصل عليها من الجدول رقم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 xml:space="preserve"> (1)</w:t>
      </w:r>
    </w:p>
    <w:p w14:paraId="684D9D61" w14:textId="77777777" w:rsidR="007D5633" w:rsidRPr="00320398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(1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>/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ب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) 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او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1/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أ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) 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والجدو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رقم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2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):</w:t>
      </w:r>
    </w:p>
    <w:tbl>
      <w:tblPr>
        <w:bidiVisual/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1530"/>
        <w:gridCol w:w="1710"/>
        <w:gridCol w:w="1440"/>
        <w:gridCol w:w="3510"/>
      </w:tblGrid>
      <w:tr w:rsidR="007D5633" w:rsidRPr="009415BD" w14:paraId="7D52FEBC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049B77EC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lastRenderedPageBreak/>
              <w:t>المرتبة العلمية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B543881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قل درجة مقبولة للمرتب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908874D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نقاط الجدول رقم (1/ب) او (1//أ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73B7807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نقاط الجدول رقم (2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6F788353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مجموع النقاط المتحصل عليها من الجدولين</w:t>
            </w:r>
          </w:p>
        </w:tc>
      </w:tr>
      <w:tr w:rsidR="007D5633" w:rsidRPr="009415BD" w14:paraId="74D045C1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74036E9A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مدرس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2B6F0F9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7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F475100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DFB7751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31D4440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7B275984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7510FCA3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 مساعد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7B8FF6A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8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F2B4545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A0D5803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2CF62CF4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7D5633" w:rsidRPr="009415BD" w14:paraId="5171F6E8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2FA204BB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59C436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9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6D400CC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E2F552C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8E34244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C19F1B5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2A5A74E9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B43E569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26C4D406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806ACCA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31FAD94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152EBB1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528D8D6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3B138D64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82414B5" w14:textId="77777777" w:rsidR="007D5633" w:rsidRPr="009415BD" w:rsidRDefault="007D5633" w:rsidP="007D5633">
      <w:pPr>
        <w:bidi/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</w:p>
    <w:p w14:paraId="1B3B6CBA" w14:textId="77777777" w:rsidR="007D5633" w:rsidRPr="009415BD" w:rsidRDefault="007D5633" w:rsidP="007D5633">
      <w:pPr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  <w:lang w:bidi="ar-IQ"/>
        </w:rPr>
        <w:br w:type="page"/>
      </w:r>
    </w:p>
    <w:p w14:paraId="51C6D08B" w14:textId="77777777" w:rsidR="007D5633" w:rsidRPr="009415BD" w:rsidRDefault="007D5633" w:rsidP="007D5633">
      <w:pPr>
        <w:bidi/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  <w:lang w:bidi="ar-IQ"/>
        </w:rPr>
        <w:lastRenderedPageBreak/>
        <w:t>ملاحظة خاصة (م-10/اولا وثانيا وثالثا)</w:t>
      </w:r>
    </w:p>
    <w:p w14:paraId="533B4E72" w14:textId="77777777" w:rsidR="007D5633" w:rsidRPr="009415BD" w:rsidRDefault="007D5633" w:rsidP="007D5633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sz w:val="28"/>
          <w:szCs w:val="28"/>
          <w:rtl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يحصل السادة المذكورة توصيفاتهم في ادناه على نسب خاصة تضاف من مجموع النقاط المتحصلين عليها من </w:t>
      </w:r>
      <w:r w:rsidRPr="009415BD">
        <w:rPr>
          <w:rFonts w:cs="Calibri" w:hint="cs"/>
          <w:sz w:val="28"/>
          <w:szCs w:val="28"/>
          <w:rtl/>
          <w:lang w:bidi="ar-IQ"/>
        </w:rPr>
        <w:t>الجدولين:</w:t>
      </w:r>
    </w:p>
    <w:p w14:paraId="253D3F1C" w14:textId="77777777" w:rsidR="007D5633" w:rsidRPr="009415BD" w:rsidRDefault="007D5633" w:rsidP="007D5633">
      <w:pPr>
        <w:pStyle w:val="a5"/>
        <w:numPr>
          <w:ilvl w:val="0"/>
          <w:numId w:val="16"/>
        </w:numPr>
        <w:tabs>
          <w:tab w:val="left" w:pos="6735"/>
        </w:tabs>
        <w:bidi/>
        <w:spacing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مساعدو رؤساء الجامعات </w:t>
      </w:r>
      <w:r w:rsidRPr="009415BD">
        <w:rPr>
          <w:rFonts w:cs="Calibri" w:hint="cs"/>
          <w:sz w:val="28"/>
          <w:szCs w:val="28"/>
          <w:rtl/>
          <w:lang w:bidi="ar-IQ"/>
        </w:rPr>
        <w:t>والمجلس</w:t>
      </w:r>
      <w:r w:rsidRPr="009415BD">
        <w:rPr>
          <w:rFonts w:cs="Calibri"/>
          <w:sz w:val="28"/>
          <w:szCs w:val="28"/>
          <w:rtl/>
          <w:lang w:bidi="ar-IQ"/>
        </w:rPr>
        <w:t xml:space="preserve"> العراقي للاختصاصات الطبية ومن هم بدرجتهم (اصاله او وكالة):</w:t>
      </w:r>
    </w:p>
    <w:tbl>
      <w:tblPr>
        <w:bidiVisual/>
        <w:tblW w:w="1008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70"/>
        <w:gridCol w:w="1710"/>
        <w:gridCol w:w="3870"/>
      </w:tblGrid>
      <w:tr w:rsidR="007D5633" w:rsidRPr="009415BD" w14:paraId="38631F98" w14:textId="77777777" w:rsidTr="00CD5104">
        <w:tc>
          <w:tcPr>
            <w:tcW w:w="3330" w:type="dxa"/>
            <w:shd w:val="clear" w:color="auto" w:fill="auto"/>
            <w:vAlign w:val="center"/>
          </w:tcPr>
          <w:p w14:paraId="39AAEAE4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D01FED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09BAD3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6F5203A7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7D5633" w:rsidRPr="009415BD" w14:paraId="4591F221" w14:textId="77777777" w:rsidTr="00CD5104">
        <w:tc>
          <w:tcPr>
            <w:tcW w:w="3330" w:type="dxa"/>
            <w:shd w:val="clear" w:color="auto" w:fill="auto"/>
            <w:vAlign w:val="center"/>
          </w:tcPr>
          <w:p w14:paraId="4DBFEE3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723D388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3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476F0C9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14:paraId="32000378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0B02A62C" w14:textId="77777777" w:rsidR="007D5633" w:rsidRPr="009415BD" w:rsidRDefault="007D5633" w:rsidP="007D5633">
      <w:pPr>
        <w:pStyle w:val="a5"/>
        <w:numPr>
          <w:ilvl w:val="0"/>
          <w:numId w:val="16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العمداء ومعاونوهم ورؤساء المجالس العلمية في المجلس العراقي للاختصاصات الطبية ورؤساء الاقسام في الجامعة واعضاء اللجان الوزارية الدائمة ومن هم بدرجتهم (اصاله او وكالة): </w:t>
      </w:r>
    </w:p>
    <w:tbl>
      <w:tblPr>
        <w:bidiVisual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1170"/>
        <w:gridCol w:w="1710"/>
        <w:gridCol w:w="3960"/>
      </w:tblGrid>
      <w:tr w:rsidR="007D5633" w:rsidRPr="009415BD" w14:paraId="5B015AD3" w14:textId="77777777" w:rsidTr="00CD5104">
        <w:trPr>
          <w:jc w:val="center"/>
        </w:trPr>
        <w:tc>
          <w:tcPr>
            <w:tcW w:w="3240" w:type="dxa"/>
            <w:shd w:val="clear" w:color="auto" w:fill="auto"/>
            <w:vAlign w:val="center"/>
          </w:tcPr>
          <w:p w14:paraId="7FAD92B7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0E2612E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7B6EE5D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4FE338A8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7D5633" w:rsidRPr="009415BD" w14:paraId="744C7081" w14:textId="77777777" w:rsidTr="00CD5104">
        <w:trPr>
          <w:jc w:val="center"/>
        </w:trPr>
        <w:tc>
          <w:tcPr>
            <w:tcW w:w="3240" w:type="dxa"/>
            <w:shd w:val="clear" w:color="auto" w:fill="auto"/>
            <w:vAlign w:val="center"/>
          </w:tcPr>
          <w:p w14:paraId="5E0629AA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2D7956DF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3066302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14:paraId="47110DD5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384F3AF" w14:textId="77777777" w:rsidR="007D5633" w:rsidRPr="009415BD" w:rsidRDefault="007D5633" w:rsidP="007D5633">
      <w:pPr>
        <w:pStyle w:val="a5"/>
        <w:numPr>
          <w:ilvl w:val="0"/>
          <w:numId w:val="16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>رؤساء الاقسام العلمية والفروع العلمية ومديرو الاقسام في دوائر الوزارة وتشكيلاتها ومن هم بدرجتهم:</w:t>
      </w:r>
    </w:p>
    <w:tbl>
      <w:tblPr>
        <w:bidiVisual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70"/>
        <w:gridCol w:w="1710"/>
        <w:gridCol w:w="3870"/>
      </w:tblGrid>
      <w:tr w:rsidR="007D5633" w:rsidRPr="009415BD" w14:paraId="6BBC56D1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0E854CEE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AE4FD76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DDC57C8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79206B2B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7D5633" w:rsidRPr="009415BD" w14:paraId="1259CC6F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335B760E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6CCC0BD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80B01B5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14:paraId="294D3793" w14:textId="77777777" w:rsidR="007D5633" w:rsidRPr="009415BD" w:rsidRDefault="007D5633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A04837C" w14:textId="77777777" w:rsidR="007D5633" w:rsidRPr="009415BD" w:rsidRDefault="007D5633" w:rsidP="007D5633">
      <w:pPr>
        <w:tabs>
          <w:tab w:val="left" w:pos="6735"/>
        </w:tabs>
        <w:bidi/>
        <w:spacing w:after="0" w:line="240" w:lineRule="auto"/>
        <w:jc w:val="both"/>
        <w:rPr>
          <w:rFonts w:cs="Calibri"/>
          <w:sz w:val="28"/>
          <w:szCs w:val="28"/>
          <w:rtl/>
          <w:lang w:bidi="ar-IQ"/>
        </w:rPr>
      </w:pPr>
    </w:p>
    <w:p w14:paraId="3A34F8A0" w14:textId="77777777" w:rsidR="007D5633" w:rsidRDefault="007D5633" w:rsidP="007D5633">
      <w:pPr>
        <w:bidi/>
        <w:spacing w:before="240" w:after="0" w:line="240" w:lineRule="auto"/>
        <w:ind w:left="-603"/>
        <w:jc w:val="center"/>
        <w:rPr>
          <w:rFonts w:cs="FS_Kofi_Ahram_Points"/>
          <w:sz w:val="50"/>
          <w:szCs w:val="50"/>
          <w:rtl/>
          <w:lang w:bidi="ar-IQ"/>
        </w:rPr>
      </w:pPr>
    </w:p>
    <w:p w14:paraId="1D32DE08" w14:textId="77777777" w:rsidR="007D5633" w:rsidRPr="00427EC2" w:rsidRDefault="007D5633" w:rsidP="007D5633">
      <w:pPr>
        <w:bidi/>
        <w:spacing w:before="240" w:after="0" w:line="240" w:lineRule="auto"/>
        <w:ind w:left="-603"/>
        <w:jc w:val="center"/>
        <w:rPr>
          <w:rFonts w:cstheme="minorHAnsi"/>
          <w:b/>
          <w:bCs/>
          <w:sz w:val="50"/>
          <w:szCs w:val="50"/>
          <w:rtl/>
          <w:lang w:bidi="ar-IQ"/>
        </w:rPr>
      </w:pPr>
      <w:r w:rsidRPr="00427EC2">
        <w:rPr>
          <w:rFonts w:cstheme="minorHAnsi"/>
          <w:b/>
          <w:bCs/>
          <w:sz w:val="50"/>
          <w:szCs w:val="50"/>
          <w:rtl/>
          <w:lang w:bidi="ar-IQ"/>
        </w:rPr>
        <w:t>يتم تدقيق الاستمارات من قبل لجنة الترقيات الفرعية في الكلية</w:t>
      </w:r>
    </w:p>
    <w:sectPr w:rsidR="007D5633" w:rsidRPr="00427EC2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7BD9C" w14:textId="77777777" w:rsidR="006C3F1D" w:rsidRDefault="006C3F1D">
      <w:pPr>
        <w:spacing w:after="0" w:line="240" w:lineRule="auto"/>
      </w:pPr>
      <w:r>
        <w:separator/>
      </w:r>
    </w:p>
  </w:endnote>
  <w:endnote w:type="continuationSeparator" w:id="0">
    <w:p w14:paraId="630866D8" w14:textId="77777777" w:rsidR="006C3F1D" w:rsidRDefault="006C3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Arabic Style"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F_Taif Normal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L-Sarem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FS_Kofi_Ahram_Points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dvertisingMediu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14664" w14:textId="03D577A8" w:rsidR="00DD476F" w:rsidRPr="00DD476F" w:rsidRDefault="00DD476F" w:rsidP="00DD476F">
    <w:pPr>
      <w:pStyle w:val="a4"/>
      <w:pBdr>
        <w:top w:val="single" w:sz="4" w:space="1" w:color="auto"/>
      </w:pBdr>
      <w:jc w:val="center"/>
      <w:rPr>
        <w:rFonts w:cs="AdvertisingMedium"/>
        <w:color w:val="C00000"/>
        <w:sz w:val="24"/>
        <w:szCs w:val="24"/>
        <w:lang w:bidi="ar-IQ"/>
      </w:rPr>
    </w:pPr>
    <w:bookmarkStart w:id="3" w:name="_Hlk48227475"/>
    <w:bookmarkStart w:id="4" w:name="_Hlk48227476"/>
    <w:r w:rsidRPr="00DD476F">
      <w:rPr>
        <w:rFonts w:cs="AdvertisingMedium" w:hint="cs"/>
        <w:color w:val="C00000"/>
        <w:sz w:val="24"/>
        <w:szCs w:val="24"/>
        <w:rtl/>
        <w:lang w:bidi="ar-IQ"/>
      </w:rPr>
      <w:t>ملاحظة// تتم مصادقة اللجنة العلمية في القسم على جميع الصفحات بتواقيعهم</w:t>
    </w:r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9FD9B" w14:textId="77777777" w:rsidR="006C3F1D" w:rsidRDefault="006C3F1D">
      <w:pPr>
        <w:spacing w:after="0" w:line="240" w:lineRule="auto"/>
      </w:pPr>
      <w:r>
        <w:separator/>
      </w:r>
    </w:p>
  </w:footnote>
  <w:footnote w:type="continuationSeparator" w:id="0">
    <w:p w14:paraId="7EDEF575" w14:textId="77777777" w:rsidR="006C3F1D" w:rsidRDefault="006C3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5C294" w14:textId="77777777" w:rsidR="00DD476F" w:rsidRDefault="006C3F1D">
    <w:pPr>
      <w:pStyle w:val="a3"/>
    </w:pPr>
    <w:r>
      <w:rPr>
        <w:noProof/>
      </w:rPr>
      <w:pict w14:anchorId="168614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79" o:spid="_x0000_s2050" type="#_x0000_t75" style="position:absolute;margin-left:0;margin-top:0;width:300pt;height:300pt;z-index:-251656192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561B7" w14:textId="77777777" w:rsidR="00DD476F" w:rsidRPr="00422E26" w:rsidRDefault="006C3F1D" w:rsidP="00E103F9">
    <w:pPr>
      <w:pStyle w:val="a3"/>
      <w:jc w:val="center"/>
      <w:rPr>
        <w:rFonts w:cs="AdvertisingMedium"/>
        <w:b/>
        <w:bCs/>
        <w:sz w:val="24"/>
        <w:szCs w:val="24"/>
        <w:lang w:bidi="ar-IQ"/>
      </w:rPr>
    </w:pPr>
    <w:bookmarkStart w:id="1" w:name="_Hlk48227422"/>
    <w:bookmarkStart w:id="2" w:name="_Hlk48227423"/>
    <w:r>
      <w:rPr>
        <w:rFonts w:cs="AdvertisingMedium"/>
        <w:b/>
        <w:bCs/>
        <w:noProof/>
        <w:sz w:val="24"/>
        <w:szCs w:val="24"/>
        <w:lang w:val="ar-IQ" w:bidi="ar-IQ"/>
      </w:rPr>
      <w:pict w14:anchorId="30BCC6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80" o:spid="_x0000_s2051" type="#_x0000_t75" style="position:absolute;left:0;text-align:left;margin-left:0;margin-top:0;width:300pt;height:300pt;z-index:-251655168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  <w:tbl>
    <w:tblPr>
      <w:tblStyle w:val="a9"/>
      <w:tblW w:w="11199" w:type="dxa"/>
      <w:tblInd w:w="-99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33"/>
      <w:gridCol w:w="3733"/>
      <w:gridCol w:w="3733"/>
    </w:tblGrid>
    <w:tr w:rsidR="00DD476F" w14:paraId="0D728671" w14:textId="77777777" w:rsidTr="00DD476F">
      <w:tc>
        <w:tcPr>
          <w:tcW w:w="3733" w:type="dxa"/>
        </w:tcPr>
        <w:p w14:paraId="336C9CE7" w14:textId="2A65A892" w:rsidR="00DD476F" w:rsidRDefault="00DD476F" w:rsidP="00E103F9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rtl/>
              <w:lang w:bidi="ar-IQ"/>
            </w:rPr>
          </w:pP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 xml:space="preserve">ترقية مرتبة / </w:t>
          </w:r>
          <w:r>
            <w:rPr>
              <w:rFonts w:cs="AdvertisingMedium" w:hint="cs"/>
              <w:b/>
              <w:bCs/>
              <w:color w:val="C00000"/>
              <w:sz w:val="24"/>
              <w:szCs w:val="24"/>
              <w:rtl/>
              <w:lang w:bidi="ar-IQ"/>
            </w:rPr>
            <w:t>الأستــــاذ</w:t>
          </w:r>
          <w:r w:rsidR="00541D6E">
            <w:rPr>
              <w:rFonts w:cs="AdvertisingMedium" w:hint="cs"/>
              <w:b/>
              <w:bCs/>
              <w:color w:val="C00000"/>
              <w:sz w:val="24"/>
              <w:szCs w:val="24"/>
              <w:rtl/>
              <w:lang w:bidi="ar-IQ"/>
            </w:rPr>
            <w:t>ية</w:t>
          </w:r>
        </w:p>
      </w:tc>
      <w:tc>
        <w:tcPr>
          <w:tcW w:w="3733" w:type="dxa"/>
        </w:tcPr>
        <w:p w14:paraId="68CC1B5D" w14:textId="2953F5B8" w:rsidR="00DD476F" w:rsidRDefault="00DD476F" w:rsidP="00E103F9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lang w:bidi="ar-IQ"/>
            </w:rPr>
          </w:pP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استمارات الترقية العلمية</w:t>
          </w:r>
        </w:p>
      </w:tc>
      <w:tc>
        <w:tcPr>
          <w:tcW w:w="3733" w:type="dxa"/>
        </w:tcPr>
        <w:p w14:paraId="7942A9A1" w14:textId="2E973331" w:rsidR="00DD476F" w:rsidRDefault="00DD476F" w:rsidP="00E103F9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lang w:bidi="ar-IQ"/>
            </w:rPr>
          </w:pPr>
          <w:r w:rsidRPr="00422E26">
            <w:rPr>
              <w:rFonts w:cs="AdvertisingMedium"/>
              <w:b/>
              <w:bCs/>
              <w:sz w:val="24"/>
              <w:szCs w:val="24"/>
              <w:rtl/>
              <w:lang w:bidi="ar-IQ"/>
            </w:rPr>
            <w:t xml:space="preserve">لجنة الترقيات </w:t>
          </w:r>
          <w:r w:rsidRPr="00422E26"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المركزية</w:t>
          </w: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/</w:t>
          </w:r>
          <w:r w:rsidRPr="00422E26">
            <w:rPr>
              <w:rFonts w:cs="AdvertisingMedium"/>
              <w:b/>
              <w:bCs/>
              <w:sz w:val="24"/>
              <w:szCs w:val="24"/>
              <w:rtl/>
              <w:lang w:bidi="ar-IQ"/>
            </w:rPr>
            <w:t>جامعة بابل</w:t>
          </w:r>
        </w:p>
      </w:tc>
    </w:tr>
    <w:bookmarkEnd w:id="1"/>
    <w:bookmarkEnd w:id="2"/>
  </w:tbl>
  <w:p w14:paraId="456190D0" w14:textId="4401A861" w:rsidR="00DD476F" w:rsidRPr="00422E26" w:rsidRDefault="00DD476F" w:rsidP="00DD476F">
    <w:pPr>
      <w:pStyle w:val="a3"/>
      <w:rPr>
        <w:rFonts w:cs="AdvertisingMedium"/>
        <w:b/>
        <w:bCs/>
        <w:sz w:val="24"/>
        <w:szCs w:val="24"/>
        <w:lang w:bidi="ar-IQ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201D9" w14:textId="77777777" w:rsidR="00DD476F" w:rsidRDefault="006C3F1D">
    <w:pPr>
      <w:pStyle w:val="a3"/>
    </w:pPr>
    <w:r>
      <w:rPr>
        <w:noProof/>
      </w:rPr>
      <w:pict w14:anchorId="55149C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78" o:spid="_x0000_s2049" type="#_x0000_t75" style="position:absolute;margin-left:0;margin-top:0;width:300pt;height:300pt;z-index:-251657216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8pt;height:10.8pt" o:bullet="t">
        <v:imagedata r:id="rId1" o:title="mso897"/>
      </v:shape>
    </w:pict>
  </w:numPicBullet>
  <w:abstractNum w:abstractNumId="0" w15:restartNumberingAfterBreak="0">
    <w:nsid w:val="05332411"/>
    <w:multiLevelType w:val="hybridMultilevel"/>
    <w:tmpl w:val="92CC27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7D33E2"/>
    <w:multiLevelType w:val="hybridMultilevel"/>
    <w:tmpl w:val="2494B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997543"/>
    <w:multiLevelType w:val="hybridMultilevel"/>
    <w:tmpl w:val="D1A4042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09064AF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" w15:restartNumberingAfterBreak="0">
    <w:nsid w:val="0A5B64E8"/>
    <w:multiLevelType w:val="hybridMultilevel"/>
    <w:tmpl w:val="80246AE6"/>
    <w:lvl w:ilvl="0" w:tplc="8F727A1A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7169F7"/>
    <w:multiLevelType w:val="hybridMultilevel"/>
    <w:tmpl w:val="EB48C79A"/>
    <w:lvl w:ilvl="0" w:tplc="04090007">
      <w:start w:val="1"/>
      <w:numFmt w:val="bullet"/>
      <w:lvlText w:val=""/>
      <w:lvlPicBulletId w:val="0"/>
      <w:lvlJc w:val="left"/>
      <w:pPr>
        <w:ind w:left="-1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34" w:hanging="360"/>
      </w:pPr>
      <w:rPr>
        <w:rFonts w:ascii="Wingdings" w:hAnsi="Wingdings" w:hint="default"/>
      </w:rPr>
    </w:lvl>
  </w:abstractNum>
  <w:abstractNum w:abstractNumId="6" w15:restartNumberingAfterBreak="0">
    <w:nsid w:val="10925DCB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7" w15:restartNumberingAfterBreak="0">
    <w:nsid w:val="10CC25BF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8" w15:restartNumberingAfterBreak="0">
    <w:nsid w:val="145F2934"/>
    <w:multiLevelType w:val="hybridMultilevel"/>
    <w:tmpl w:val="F9002E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3405DE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0" w15:restartNumberingAfterBreak="0">
    <w:nsid w:val="16D51B89"/>
    <w:multiLevelType w:val="hybridMultilevel"/>
    <w:tmpl w:val="B6AC57BC"/>
    <w:lvl w:ilvl="0" w:tplc="1D246048">
      <w:start w:val="5"/>
      <w:numFmt w:val="arabicAlpha"/>
      <w:lvlText w:val="%1."/>
      <w:lvlJc w:val="left"/>
      <w:pPr>
        <w:ind w:left="720" w:hanging="360"/>
      </w:pPr>
      <w:rPr>
        <w:rFonts w:hint="default"/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8C0613"/>
    <w:multiLevelType w:val="hybridMultilevel"/>
    <w:tmpl w:val="687A83C8"/>
    <w:lvl w:ilvl="0" w:tplc="0409000F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18D962F5"/>
    <w:multiLevelType w:val="hybridMultilevel"/>
    <w:tmpl w:val="4B0EBAB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BAD660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4" w15:restartNumberingAfterBreak="0">
    <w:nsid w:val="22043106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5" w15:restartNumberingAfterBreak="0">
    <w:nsid w:val="22DF01FB"/>
    <w:multiLevelType w:val="hybridMultilevel"/>
    <w:tmpl w:val="DA84AD2A"/>
    <w:lvl w:ilvl="0" w:tplc="83549804">
      <w:start w:val="2"/>
      <w:numFmt w:val="bullet"/>
      <w:lvlText w:val=""/>
      <w:lvlJc w:val="left"/>
      <w:pPr>
        <w:ind w:left="117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260016F4"/>
    <w:multiLevelType w:val="hybridMultilevel"/>
    <w:tmpl w:val="415016A8"/>
    <w:lvl w:ilvl="0" w:tplc="75CEC546">
      <w:start w:val="1"/>
      <w:numFmt w:val="arabicAlpha"/>
      <w:lvlText w:val="%1."/>
      <w:lvlJc w:val="left"/>
      <w:pPr>
        <w:ind w:left="1080" w:hanging="360"/>
      </w:pPr>
      <w:rPr>
        <w:rFonts w:hint="default"/>
        <w:b/>
        <w:bCs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26238A"/>
    <w:multiLevelType w:val="hybridMultilevel"/>
    <w:tmpl w:val="A8263CB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6639A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9" w15:restartNumberingAfterBreak="0">
    <w:nsid w:val="27DB48F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20" w15:restartNumberingAfterBreak="0">
    <w:nsid w:val="2A9A0B6F"/>
    <w:multiLevelType w:val="hybridMultilevel"/>
    <w:tmpl w:val="81A62D0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32453034"/>
    <w:multiLevelType w:val="hybridMultilevel"/>
    <w:tmpl w:val="4B603120"/>
    <w:lvl w:ilvl="0" w:tplc="FD9CDDCA">
      <w:start w:val="1"/>
      <w:numFmt w:val="decimal"/>
      <w:lvlText w:val="%1."/>
      <w:lvlJc w:val="left"/>
      <w:pPr>
        <w:ind w:left="-48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34" w:hanging="360"/>
      </w:pPr>
    </w:lvl>
    <w:lvl w:ilvl="2" w:tplc="0409001B" w:tentative="1">
      <w:start w:val="1"/>
      <w:numFmt w:val="lowerRoman"/>
      <w:lvlText w:val="%3."/>
      <w:lvlJc w:val="right"/>
      <w:pPr>
        <w:ind w:left="954" w:hanging="180"/>
      </w:pPr>
    </w:lvl>
    <w:lvl w:ilvl="3" w:tplc="0409000F" w:tentative="1">
      <w:start w:val="1"/>
      <w:numFmt w:val="decimal"/>
      <w:lvlText w:val="%4."/>
      <w:lvlJc w:val="left"/>
      <w:pPr>
        <w:ind w:left="1674" w:hanging="360"/>
      </w:pPr>
    </w:lvl>
    <w:lvl w:ilvl="4" w:tplc="04090019" w:tentative="1">
      <w:start w:val="1"/>
      <w:numFmt w:val="lowerLetter"/>
      <w:lvlText w:val="%5."/>
      <w:lvlJc w:val="left"/>
      <w:pPr>
        <w:ind w:left="2394" w:hanging="360"/>
      </w:pPr>
    </w:lvl>
    <w:lvl w:ilvl="5" w:tplc="0409001B" w:tentative="1">
      <w:start w:val="1"/>
      <w:numFmt w:val="lowerRoman"/>
      <w:lvlText w:val="%6."/>
      <w:lvlJc w:val="right"/>
      <w:pPr>
        <w:ind w:left="3114" w:hanging="180"/>
      </w:pPr>
    </w:lvl>
    <w:lvl w:ilvl="6" w:tplc="0409000F" w:tentative="1">
      <w:start w:val="1"/>
      <w:numFmt w:val="decimal"/>
      <w:lvlText w:val="%7."/>
      <w:lvlJc w:val="left"/>
      <w:pPr>
        <w:ind w:left="3834" w:hanging="360"/>
      </w:pPr>
    </w:lvl>
    <w:lvl w:ilvl="7" w:tplc="04090019" w:tentative="1">
      <w:start w:val="1"/>
      <w:numFmt w:val="lowerLetter"/>
      <w:lvlText w:val="%8."/>
      <w:lvlJc w:val="left"/>
      <w:pPr>
        <w:ind w:left="4554" w:hanging="360"/>
      </w:pPr>
    </w:lvl>
    <w:lvl w:ilvl="8" w:tplc="0409001B" w:tentative="1">
      <w:start w:val="1"/>
      <w:numFmt w:val="lowerRoman"/>
      <w:lvlText w:val="%9."/>
      <w:lvlJc w:val="right"/>
      <w:pPr>
        <w:ind w:left="5274" w:hanging="180"/>
      </w:pPr>
    </w:lvl>
  </w:abstractNum>
  <w:abstractNum w:abstractNumId="22" w15:restartNumberingAfterBreak="0">
    <w:nsid w:val="338654C9"/>
    <w:multiLevelType w:val="hybridMultilevel"/>
    <w:tmpl w:val="E0D83A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8944BA"/>
    <w:multiLevelType w:val="hybridMultilevel"/>
    <w:tmpl w:val="0514423E"/>
    <w:lvl w:ilvl="0" w:tplc="BAFE25FE">
      <w:start w:val="1"/>
      <w:numFmt w:val="decimal"/>
      <w:lvlText w:val="%1."/>
      <w:lvlJc w:val="left"/>
      <w:pPr>
        <w:ind w:left="360" w:hanging="360"/>
      </w:pPr>
      <w:rPr>
        <w:b/>
        <w:bCs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5DE3787"/>
    <w:multiLevelType w:val="hybridMultilevel"/>
    <w:tmpl w:val="C8FCF2C4"/>
    <w:lvl w:ilvl="0" w:tplc="DB0A9480">
      <w:start w:val="1"/>
      <w:numFmt w:val="decimal"/>
      <w:lvlText w:val="%1."/>
      <w:lvlJc w:val="left"/>
      <w:pPr>
        <w:ind w:left="45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36A34D97"/>
    <w:multiLevelType w:val="hybridMultilevel"/>
    <w:tmpl w:val="4DD8AA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D96853"/>
    <w:multiLevelType w:val="hybridMultilevel"/>
    <w:tmpl w:val="0380BD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9E8461B"/>
    <w:multiLevelType w:val="hybridMultilevel"/>
    <w:tmpl w:val="6B5AF1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E3D7CDF"/>
    <w:multiLevelType w:val="hybridMultilevel"/>
    <w:tmpl w:val="09741B5A"/>
    <w:lvl w:ilvl="0" w:tplc="CB9A6266">
      <w:start w:val="1"/>
      <w:numFmt w:val="decimal"/>
      <w:lvlText w:val="%1)"/>
      <w:lvlJc w:val="left"/>
      <w:pPr>
        <w:ind w:left="36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2796ABD"/>
    <w:multiLevelType w:val="hybridMultilevel"/>
    <w:tmpl w:val="5574CD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2E16477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31" w15:restartNumberingAfterBreak="0">
    <w:nsid w:val="44077B72"/>
    <w:multiLevelType w:val="hybridMultilevel"/>
    <w:tmpl w:val="46C69FE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895131"/>
    <w:multiLevelType w:val="hybridMultilevel"/>
    <w:tmpl w:val="DC487A98"/>
    <w:lvl w:ilvl="0" w:tplc="912EFF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64A48F9"/>
    <w:multiLevelType w:val="hybridMultilevel"/>
    <w:tmpl w:val="98A0C824"/>
    <w:lvl w:ilvl="0" w:tplc="912EFF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070227"/>
    <w:multiLevelType w:val="hybridMultilevel"/>
    <w:tmpl w:val="E1D2DE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A556315"/>
    <w:multiLevelType w:val="hybridMultilevel"/>
    <w:tmpl w:val="86A83BF8"/>
    <w:lvl w:ilvl="0" w:tplc="0409000F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6" w15:restartNumberingAfterBreak="0">
    <w:nsid w:val="4C4402EF"/>
    <w:multiLevelType w:val="hybridMultilevel"/>
    <w:tmpl w:val="155CE8E0"/>
    <w:lvl w:ilvl="0" w:tplc="7D583E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D533B77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38" w15:restartNumberingAfterBreak="0">
    <w:nsid w:val="50087EFA"/>
    <w:multiLevelType w:val="hybridMultilevel"/>
    <w:tmpl w:val="280483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03B36EB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0" w15:restartNumberingAfterBreak="0">
    <w:nsid w:val="50F47671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1" w15:restartNumberingAfterBreak="0">
    <w:nsid w:val="55D62963"/>
    <w:multiLevelType w:val="hybridMultilevel"/>
    <w:tmpl w:val="F242922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3C67A65"/>
    <w:multiLevelType w:val="hybridMultilevel"/>
    <w:tmpl w:val="E6B6640E"/>
    <w:lvl w:ilvl="0" w:tplc="F5DEFAF6">
      <w:start w:val="1"/>
      <w:numFmt w:val="arabicAlpha"/>
      <w:lvlText w:val="%1."/>
      <w:lvlJc w:val="left"/>
      <w:pPr>
        <w:ind w:left="990" w:hanging="360"/>
      </w:pPr>
      <w:rPr>
        <w:rFonts w:hint="default"/>
        <w:b/>
        <w:bCs/>
        <w:color w:val="FF0000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7DDA5C27"/>
    <w:multiLevelType w:val="hybridMultilevel"/>
    <w:tmpl w:val="5CE64DF2"/>
    <w:lvl w:ilvl="0" w:tplc="8B189958">
      <w:start w:val="1"/>
      <w:numFmt w:val="arabicAlpha"/>
      <w:lvlText w:val="%1."/>
      <w:lvlJc w:val="left"/>
      <w:pPr>
        <w:ind w:left="720" w:hanging="360"/>
      </w:pPr>
      <w:rPr>
        <w:rFonts w:hint="default"/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0"/>
  </w:num>
  <w:num w:numId="4">
    <w:abstractNumId w:val="3"/>
  </w:num>
  <w:num w:numId="5">
    <w:abstractNumId w:val="37"/>
  </w:num>
  <w:num w:numId="6">
    <w:abstractNumId w:val="21"/>
  </w:num>
  <w:num w:numId="7">
    <w:abstractNumId w:val="5"/>
  </w:num>
  <w:num w:numId="8">
    <w:abstractNumId w:val="19"/>
  </w:num>
  <w:num w:numId="9">
    <w:abstractNumId w:val="39"/>
  </w:num>
  <w:num w:numId="10">
    <w:abstractNumId w:val="6"/>
  </w:num>
  <w:num w:numId="11">
    <w:abstractNumId w:val="40"/>
  </w:num>
  <w:num w:numId="12">
    <w:abstractNumId w:val="18"/>
  </w:num>
  <w:num w:numId="13">
    <w:abstractNumId w:val="14"/>
  </w:num>
  <w:num w:numId="14">
    <w:abstractNumId w:val="13"/>
  </w:num>
  <w:num w:numId="15">
    <w:abstractNumId w:val="17"/>
  </w:num>
  <w:num w:numId="16">
    <w:abstractNumId w:val="28"/>
  </w:num>
  <w:num w:numId="17">
    <w:abstractNumId w:val="23"/>
  </w:num>
  <w:num w:numId="18">
    <w:abstractNumId w:val="42"/>
  </w:num>
  <w:num w:numId="19">
    <w:abstractNumId w:val="16"/>
  </w:num>
  <w:num w:numId="20">
    <w:abstractNumId w:val="41"/>
  </w:num>
  <w:num w:numId="21">
    <w:abstractNumId w:val="26"/>
  </w:num>
  <w:num w:numId="22">
    <w:abstractNumId w:val="8"/>
  </w:num>
  <w:num w:numId="23">
    <w:abstractNumId w:val="0"/>
  </w:num>
  <w:num w:numId="24">
    <w:abstractNumId w:val="29"/>
  </w:num>
  <w:num w:numId="25">
    <w:abstractNumId w:val="27"/>
  </w:num>
  <w:num w:numId="26">
    <w:abstractNumId w:val="2"/>
  </w:num>
  <w:num w:numId="27">
    <w:abstractNumId w:val="25"/>
  </w:num>
  <w:num w:numId="28">
    <w:abstractNumId w:val="34"/>
  </w:num>
  <w:num w:numId="29">
    <w:abstractNumId w:val="15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1"/>
  </w:num>
  <w:num w:numId="35">
    <w:abstractNumId w:val="31"/>
  </w:num>
  <w:num w:numId="36">
    <w:abstractNumId w:val="24"/>
  </w:num>
  <w:num w:numId="37">
    <w:abstractNumId w:val="4"/>
  </w:num>
  <w:num w:numId="38">
    <w:abstractNumId w:val="12"/>
  </w:num>
  <w:num w:numId="39">
    <w:abstractNumId w:val="32"/>
  </w:num>
  <w:num w:numId="40">
    <w:abstractNumId w:val="33"/>
  </w:num>
  <w:num w:numId="41">
    <w:abstractNumId w:val="22"/>
  </w:num>
  <w:num w:numId="42">
    <w:abstractNumId w:val="43"/>
  </w:num>
  <w:num w:numId="43">
    <w:abstractNumId w:val="10"/>
  </w:num>
  <w:num w:numId="4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czszQ0MzS2tDRR0lEKTi0uzszPAykwrAUAzVLjTiwAAAA="/>
  </w:docVars>
  <w:rsids>
    <w:rsidRoot w:val="00E103F9"/>
    <w:rsid w:val="00045CCE"/>
    <w:rsid w:val="000478C4"/>
    <w:rsid w:val="00085FCF"/>
    <w:rsid w:val="00094FF3"/>
    <w:rsid w:val="002010E9"/>
    <w:rsid w:val="003C602D"/>
    <w:rsid w:val="00407DCF"/>
    <w:rsid w:val="004F1A69"/>
    <w:rsid w:val="00541D6E"/>
    <w:rsid w:val="00581508"/>
    <w:rsid w:val="006C3F1D"/>
    <w:rsid w:val="007A181D"/>
    <w:rsid w:val="007C321C"/>
    <w:rsid w:val="007D5633"/>
    <w:rsid w:val="00996A73"/>
    <w:rsid w:val="009C4155"/>
    <w:rsid w:val="00D4213B"/>
    <w:rsid w:val="00DD476F"/>
    <w:rsid w:val="00E103F9"/>
    <w:rsid w:val="00E76A26"/>
    <w:rsid w:val="00E9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F5DD58"/>
  <w15:chartTrackingRefBased/>
  <w15:docId w15:val="{DF5DBA83-A6BB-4E85-86F5-D58E2FD3E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213B"/>
    <w:pPr>
      <w:spacing w:after="200" w:line="276" w:lineRule="auto"/>
    </w:pPr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103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3"/>
    <w:uiPriority w:val="99"/>
    <w:rsid w:val="00E103F9"/>
  </w:style>
  <w:style w:type="paragraph" w:styleId="a4">
    <w:name w:val="footer"/>
    <w:basedOn w:val="a"/>
    <w:link w:val="Char0"/>
    <w:uiPriority w:val="99"/>
    <w:unhideWhenUsed/>
    <w:rsid w:val="00E103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4"/>
    <w:uiPriority w:val="99"/>
    <w:rsid w:val="00E103F9"/>
  </w:style>
  <w:style w:type="paragraph" w:styleId="a5">
    <w:name w:val="List Paragraph"/>
    <w:basedOn w:val="a"/>
    <w:uiPriority w:val="34"/>
    <w:qFormat/>
    <w:rsid w:val="00E103F9"/>
    <w:pPr>
      <w:ind w:left="720"/>
      <w:contextualSpacing/>
    </w:pPr>
  </w:style>
  <w:style w:type="character" w:customStyle="1" w:styleId="Char1">
    <w:name w:val="نص تعليق Char"/>
    <w:basedOn w:val="a0"/>
    <w:link w:val="a6"/>
    <w:uiPriority w:val="99"/>
    <w:semiHidden/>
    <w:rsid w:val="00E103F9"/>
    <w:rPr>
      <w:rFonts w:eastAsiaTheme="minorEastAsia"/>
      <w:sz w:val="20"/>
      <w:szCs w:val="20"/>
    </w:rPr>
  </w:style>
  <w:style w:type="paragraph" w:styleId="a6">
    <w:name w:val="annotation text"/>
    <w:basedOn w:val="a"/>
    <w:link w:val="Char1"/>
    <w:uiPriority w:val="99"/>
    <w:semiHidden/>
    <w:unhideWhenUsed/>
    <w:rsid w:val="00E103F9"/>
    <w:pPr>
      <w:spacing w:line="240" w:lineRule="auto"/>
    </w:pPr>
    <w:rPr>
      <w:sz w:val="20"/>
      <w:szCs w:val="20"/>
    </w:rPr>
  </w:style>
  <w:style w:type="character" w:customStyle="1" w:styleId="Char2">
    <w:name w:val="موضوع تعليق Char"/>
    <w:basedOn w:val="Char1"/>
    <w:link w:val="a7"/>
    <w:uiPriority w:val="99"/>
    <w:semiHidden/>
    <w:rsid w:val="00E103F9"/>
    <w:rPr>
      <w:rFonts w:eastAsiaTheme="minorEastAsia"/>
      <w:b/>
      <w:bCs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E103F9"/>
    <w:rPr>
      <w:b/>
      <w:bCs/>
    </w:rPr>
  </w:style>
  <w:style w:type="character" w:customStyle="1" w:styleId="Char3">
    <w:name w:val="نص في بالون Char"/>
    <w:basedOn w:val="a0"/>
    <w:link w:val="a8"/>
    <w:uiPriority w:val="99"/>
    <w:semiHidden/>
    <w:rsid w:val="00E103F9"/>
    <w:rPr>
      <w:rFonts w:ascii="Segoe UI" w:eastAsiaTheme="minorEastAsia" w:hAnsi="Segoe UI" w:cs="Segoe UI"/>
      <w:sz w:val="18"/>
      <w:szCs w:val="18"/>
    </w:rPr>
  </w:style>
  <w:style w:type="paragraph" w:styleId="a8">
    <w:name w:val="Balloon Text"/>
    <w:basedOn w:val="a"/>
    <w:link w:val="Char3"/>
    <w:uiPriority w:val="99"/>
    <w:semiHidden/>
    <w:unhideWhenUsed/>
    <w:rsid w:val="00E103F9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59"/>
    <w:rsid w:val="00DD4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1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1446</Words>
  <Characters>824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almarzooq2020@outlook.com</dc:creator>
  <cp:keywords/>
  <dc:description/>
  <cp:lastModifiedBy>Dr Mahmoud</cp:lastModifiedBy>
  <cp:revision>10</cp:revision>
  <dcterms:created xsi:type="dcterms:W3CDTF">2020-08-13T11:51:00Z</dcterms:created>
  <dcterms:modified xsi:type="dcterms:W3CDTF">2023-12-06T10:30:00Z</dcterms:modified>
</cp:coreProperties>
</file>